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4FB26" w14:textId="7A8CEE00" w:rsidR="0028763A" w:rsidRDefault="0028763A" w:rsidP="0028763A">
      <w:pPr>
        <w:pStyle w:val="Heading1"/>
        <w:jc w:val="center"/>
      </w:pPr>
      <w:r>
        <w:t>UTD Tech Report</w:t>
      </w:r>
    </w:p>
    <w:p w14:paraId="4A208C64" w14:textId="197BB787" w:rsidR="005D3113" w:rsidRDefault="005D3113" w:rsidP="00042585">
      <w:pPr>
        <w:jc w:val="center"/>
        <w:rPr>
          <w:rFonts w:asciiTheme="majorHAnsi" w:hAnsiTheme="majorHAnsi" w:cstheme="majorHAnsi"/>
          <w:color w:val="2F5496" w:themeColor="accent1" w:themeShade="BF"/>
          <w:sz w:val="28"/>
          <w:szCs w:val="28"/>
        </w:rPr>
      </w:pPr>
      <w:r w:rsidRPr="00042585">
        <w:rPr>
          <w:rFonts w:asciiTheme="majorHAnsi" w:hAnsiTheme="majorHAnsi" w:cstheme="majorHAnsi"/>
          <w:noProof/>
          <w:color w:val="2F5496" w:themeColor="accent1" w:themeShade="BF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9FA1D6F" wp14:editId="3F51CF52">
                <wp:simplePos x="0" y="0"/>
                <wp:positionH relativeFrom="column">
                  <wp:posOffset>2371725</wp:posOffset>
                </wp:positionH>
                <wp:positionV relativeFrom="paragraph">
                  <wp:posOffset>793750</wp:posOffset>
                </wp:positionV>
                <wp:extent cx="1590675" cy="1404620"/>
                <wp:effectExtent l="0" t="0" r="9525" b="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6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ED268C" w14:textId="6AD201C8" w:rsidR="00042585" w:rsidRDefault="00042585" w:rsidP="00042585">
                            <w:pPr>
                              <w:spacing w:after="0" w:line="240" w:lineRule="auto"/>
                            </w:pPr>
                            <w:r>
                              <w:t xml:space="preserve">Jean-Felix </w:t>
                            </w:r>
                            <w:proofErr w:type="spellStart"/>
                            <w:r>
                              <w:t>Abellera</w:t>
                            </w:r>
                            <w:proofErr w:type="spellEnd"/>
                          </w:p>
                          <w:p w14:paraId="159B5689" w14:textId="1DF08E6C" w:rsidR="00042585" w:rsidRDefault="00042585" w:rsidP="00042585">
                            <w:pPr>
                              <w:spacing w:after="0" w:line="240" w:lineRule="auto"/>
                            </w:pPr>
                            <w:r>
                              <w:t>Carlos Hevia</w:t>
                            </w:r>
                          </w:p>
                          <w:p w14:paraId="30949230" w14:textId="1B325890" w:rsidR="00042585" w:rsidRDefault="00042585" w:rsidP="00042585">
                            <w:pPr>
                              <w:spacing w:after="0" w:line="240" w:lineRule="auto"/>
                            </w:pPr>
                            <w:r>
                              <w:t>Joshua Ruiz</w:t>
                            </w:r>
                          </w:p>
                          <w:p w14:paraId="757C4914" w14:textId="4B33FA8E" w:rsidR="00042585" w:rsidRDefault="00042585" w:rsidP="00042585">
                            <w:pPr>
                              <w:spacing w:after="0" w:line="240" w:lineRule="auto"/>
                            </w:pPr>
                            <w:r>
                              <w:t>Teena Thomas</w:t>
                            </w:r>
                          </w:p>
                          <w:p w14:paraId="241FF2FA" w14:textId="74AC22B0" w:rsidR="00042585" w:rsidRDefault="00042585" w:rsidP="00042585">
                            <w:pPr>
                              <w:spacing w:after="0" w:line="240" w:lineRule="auto"/>
                            </w:pPr>
                            <w:proofErr w:type="spellStart"/>
                            <w:r>
                              <w:t>Chinthoori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Yogalingam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9FA1D6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86.75pt;margin-top:62.5pt;width:125.2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" stroked="f">
                <v:textbox style="mso-fit-shape-to-text:t">
                  <w:txbxContent>
                    <w:p w14:paraId="4CED268C" w14:textId="6AD201C8" w:rsidR="00042585" w:rsidRDefault="00042585" w:rsidP="00042585">
                      <w:pPr>
                        <w:spacing w:after="0" w:line="240" w:lineRule="auto"/>
                      </w:pPr>
                      <w:r>
                        <w:t xml:space="preserve">Jean-Felix </w:t>
                      </w:r>
                      <w:proofErr w:type="spellStart"/>
                      <w:r>
                        <w:t>Abellera</w:t>
                      </w:r>
                      <w:proofErr w:type="spellEnd"/>
                    </w:p>
                    <w:p w14:paraId="159B5689" w14:textId="1DF08E6C" w:rsidR="00042585" w:rsidRDefault="00042585" w:rsidP="00042585">
                      <w:pPr>
                        <w:spacing w:after="0" w:line="240" w:lineRule="auto"/>
                      </w:pPr>
                      <w:r>
                        <w:t>Carlos Hevia</w:t>
                      </w:r>
                    </w:p>
                    <w:p w14:paraId="30949230" w14:textId="1B325890" w:rsidR="00042585" w:rsidRDefault="00042585" w:rsidP="00042585">
                      <w:pPr>
                        <w:spacing w:after="0" w:line="240" w:lineRule="auto"/>
                      </w:pPr>
                      <w:r>
                        <w:t>Joshua Ruiz</w:t>
                      </w:r>
                    </w:p>
                    <w:p w14:paraId="757C4914" w14:textId="4B33FA8E" w:rsidR="00042585" w:rsidRDefault="00042585" w:rsidP="00042585">
                      <w:pPr>
                        <w:spacing w:after="0" w:line="240" w:lineRule="auto"/>
                      </w:pPr>
                      <w:r>
                        <w:t>Teena Thomas</w:t>
                      </w:r>
                    </w:p>
                    <w:p w14:paraId="241FF2FA" w14:textId="74AC22B0" w:rsidR="00042585" w:rsidRDefault="00042585" w:rsidP="00042585">
                      <w:pPr>
                        <w:spacing w:after="0" w:line="240" w:lineRule="auto"/>
                      </w:pPr>
                      <w:proofErr w:type="spellStart"/>
                      <w:r>
                        <w:t>Chinthoori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Yogalingam</w:t>
                      </w:r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042585">
        <w:rPr>
          <w:rFonts w:asciiTheme="majorHAnsi" w:hAnsiTheme="majorHAnsi" w:cstheme="majorHAnsi"/>
          <w:noProof/>
          <w:color w:val="2F5496" w:themeColor="accent1" w:themeShade="BF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3129651" wp14:editId="143EAF9B">
                <wp:simplePos x="0" y="0"/>
                <wp:positionH relativeFrom="margin">
                  <wp:posOffset>1057275</wp:posOffset>
                </wp:positionH>
                <wp:positionV relativeFrom="paragraph">
                  <wp:posOffset>831850</wp:posOffset>
                </wp:positionV>
                <wp:extent cx="1162050" cy="1404620"/>
                <wp:effectExtent l="0" t="0" r="0" b="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2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226045" w14:textId="7264FD27" w:rsidR="00042585" w:rsidRDefault="00042585" w:rsidP="00042585">
                            <w:pPr>
                              <w:spacing w:after="0" w:line="240" w:lineRule="auto"/>
                            </w:pPr>
                            <w:r>
                              <w:t>Austin Mordahl</w:t>
                            </w:r>
                          </w:p>
                          <w:p w14:paraId="2750B66F" w14:textId="7BFB8FFC" w:rsidR="00042585" w:rsidRDefault="00042585" w:rsidP="00042585">
                            <w:pPr>
                              <w:spacing w:after="0" w:line="240" w:lineRule="auto"/>
                            </w:pPr>
                            <w:r>
                              <w:t xml:space="preserve">Abdul </w:t>
                            </w:r>
                            <w:proofErr w:type="spellStart"/>
                            <w:r>
                              <w:t>Hadi</w:t>
                            </w:r>
                            <w:proofErr w:type="spellEnd"/>
                            <w:r>
                              <w:t xml:space="preserve"> Khan</w:t>
                            </w:r>
                          </w:p>
                          <w:p w14:paraId="7CCF9F5E" w14:textId="21150031" w:rsidR="00042585" w:rsidRDefault="00042585" w:rsidP="00042585">
                            <w:pPr>
                              <w:spacing w:after="0" w:line="240" w:lineRule="auto"/>
                            </w:pPr>
                            <w:r>
                              <w:t>Faraz Khalid</w:t>
                            </w:r>
                          </w:p>
                          <w:p w14:paraId="3DB514B8" w14:textId="53AE414B" w:rsidR="00042585" w:rsidRDefault="00042585" w:rsidP="00042585">
                            <w:pPr>
                              <w:spacing w:after="0" w:line="240" w:lineRule="auto"/>
                            </w:pPr>
                            <w:r>
                              <w:t>Kevin Nguyen</w:t>
                            </w:r>
                          </w:p>
                          <w:p w14:paraId="5F0BB535" w14:textId="39AA2D94" w:rsidR="00042585" w:rsidRDefault="00042585" w:rsidP="00042585">
                            <w:pPr>
                              <w:spacing w:after="0" w:line="240" w:lineRule="auto"/>
                            </w:pPr>
                            <w:r>
                              <w:t>Swathi Poset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3129651" id="_x0000_s1027" type="#_x0000_t202" style="position:absolute;left:0;text-align:left;margin-left:83.25pt;margin-top:65.5pt;width:91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" stroked="f">
                <v:textbox style="mso-fit-shape-to-text:t">
                  <w:txbxContent>
                    <w:p w14:paraId="46226045" w14:textId="7264FD27" w:rsidR="00042585" w:rsidRDefault="00042585" w:rsidP="00042585">
                      <w:pPr>
                        <w:spacing w:after="0" w:line="240" w:lineRule="auto"/>
                      </w:pPr>
                      <w:r>
                        <w:t>Austin Mordahl</w:t>
                      </w:r>
                    </w:p>
                    <w:p w14:paraId="2750B66F" w14:textId="7BFB8FFC" w:rsidR="00042585" w:rsidRDefault="00042585" w:rsidP="00042585">
                      <w:pPr>
                        <w:spacing w:after="0" w:line="240" w:lineRule="auto"/>
                      </w:pPr>
                      <w:r>
                        <w:t xml:space="preserve">Abdul </w:t>
                      </w:r>
                      <w:proofErr w:type="spellStart"/>
                      <w:r>
                        <w:t>Hadi</w:t>
                      </w:r>
                      <w:proofErr w:type="spellEnd"/>
                      <w:r>
                        <w:t xml:space="preserve"> Khan</w:t>
                      </w:r>
                    </w:p>
                    <w:p w14:paraId="7CCF9F5E" w14:textId="21150031" w:rsidR="00042585" w:rsidRDefault="00042585" w:rsidP="00042585">
                      <w:pPr>
                        <w:spacing w:after="0" w:line="240" w:lineRule="auto"/>
                      </w:pPr>
                      <w:r>
                        <w:t>Faraz Khalid</w:t>
                      </w:r>
                    </w:p>
                    <w:p w14:paraId="3DB514B8" w14:textId="53AE414B" w:rsidR="00042585" w:rsidRDefault="00042585" w:rsidP="00042585">
                      <w:pPr>
                        <w:spacing w:after="0" w:line="240" w:lineRule="auto"/>
                      </w:pPr>
                      <w:r>
                        <w:t>Kevin Nguyen</w:t>
                      </w:r>
                    </w:p>
                    <w:p w14:paraId="5F0BB535" w14:textId="39AA2D94" w:rsidR="00042585" w:rsidRDefault="00042585" w:rsidP="00042585">
                      <w:pPr>
                        <w:spacing w:after="0" w:line="240" w:lineRule="auto"/>
                      </w:pPr>
                      <w:r>
                        <w:t>Swathi Poseti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Theme="majorHAnsi" w:hAnsiTheme="majorHAnsi" w:cstheme="majorHAnsi"/>
          <w:color w:val="2F5496" w:themeColor="accent1" w:themeShade="BF"/>
          <w:sz w:val="28"/>
          <w:szCs w:val="28"/>
        </w:rPr>
        <w:t>A Mobile App for Managing Infectious Diseases on Campus</w:t>
      </w:r>
    </w:p>
    <w:p w14:paraId="51E2C3DD" w14:textId="3A3C889D" w:rsidR="00042585" w:rsidRDefault="005D3113" w:rsidP="00042585">
      <w:pPr>
        <w:jc w:val="center"/>
        <w:rPr>
          <w:rFonts w:asciiTheme="majorHAnsi" w:hAnsiTheme="majorHAnsi" w:cstheme="majorHAnsi"/>
          <w:color w:val="2F5496" w:themeColor="accent1" w:themeShade="BF"/>
          <w:sz w:val="28"/>
          <w:szCs w:val="28"/>
        </w:rPr>
      </w:pPr>
      <w:r w:rsidRPr="00042585">
        <w:rPr>
          <w:rFonts w:asciiTheme="majorHAnsi" w:hAnsiTheme="majorHAnsi" w:cstheme="majorHAnsi"/>
          <w:noProof/>
          <w:color w:val="2F5496" w:themeColor="accent1" w:themeShade="BF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08DC7DA" wp14:editId="23A8FB19">
                <wp:simplePos x="0" y="0"/>
                <wp:positionH relativeFrom="margin">
                  <wp:posOffset>4171950</wp:posOffset>
                </wp:positionH>
                <wp:positionV relativeFrom="page">
                  <wp:posOffset>2277110</wp:posOffset>
                </wp:positionV>
                <wp:extent cx="1419225" cy="953135"/>
                <wp:effectExtent l="0" t="0" r="9525" b="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953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DA2A56" w14:textId="18FB91A1" w:rsidR="00042585" w:rsidRDefault="00042585" w:rsidP="00042585">
                            <w:pPr>
                              <w:spacing w:after="0" w:line="240" w:lineRule="auto"/>
                            </w:pPr>
                            <w:r>
                              <w:t>Naif Alatrash</w:t>
                            </w:r>
                          </w:p>
                          <w:p w14:paraId="060E8610" w14:textId="2C721E54" w:rsidR="00042585" w:rsidRDefault="00042585" w:rsidP="00042585">
                            <w:pPr>
                              <w:spacing w:after="0" w:line="240" w:lineRule="auto"/>
                            </w:pPr>
                            <w:r>
                              <w:t>James Chen</w:t>
                            </w:r>
                          </w:p>
                          <w:p w14:paraId="3102595A" w14:textId="6BB91431" w:rsidR="00042585" w:rsidRDefault="00042585" w:rsidP="00042585">
                            <w:pPr>
                              <w:spacing w:after="0" w:line="240" w:lineRule="auto"/>
                            </w:pPr>
                            <w:r>
                              <w:t>Evan Guo</w:t>
                            </w:r>
                          </w:p>
                          <w:p w14:paraId="36488CB8" w14:textId="76297932" w:rsidR="00042585" w:rsidRDefault="00042585" w:rsidP="00042585">
                            <w:pPr>
                              <w:spacing w:after="0" w:line="240" w:lineRule="auto"/>
                            </w:pPr>
                            <w:r>
                              <w:t>Michael Smith</w:t>
                            </w:r>
                          </w:p>
                          <w:p w14:paraId="301B5E17" w14:textId="47E0E1C0" w:rsidR="00042585" w:rsidRDefault="00042585" w:rsidP="00042585">
                            <w:pPr>
                              <w:spacing w:after="0" w:line="240" w:lineRule="auto"/>
                            </w:pPr>
                            <w:r>
                              <w:t>Meng-Hsiang Cha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08DC7DA" id="_x0000_s1028" type="#_x0000_t202" style="position:absolute;left:0;text-align:left;margin-left:328.5pt;margin-top:179.3pt;width:111.75pt;height:75.05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" stroked="f">
                <v:textbox style="mso-fit-shape-to-text:t">
                  <w:txbxContent>
                    <w:p w14:paraId="74DA2A56" w14:textId="18FB91A1" w:rsidR="00042585" w:rsidRDefault="00042585" w:rsidP="00042585">
                      <w:pPr>
                        <w:spacing w:after="0" w:line="240" w:lineRule="auto"/>
                      </w:pPr>
                      <w:r>
                        <w:t>Naif Alatrash</w:t>
                      </w:r>
                    </w:p>
                    <w:p w14:paraId="060E8610" w14:textId="2C721E54" w:rsidR="00042585" w:rsidRDefault="00042585" w:rsidP="00042585">
                      <w:pPr>
                        <w:spacing w:after="0" w:line="240" w:lineRule="auto"/>
                      </w:pPr>
                      <w:r>
                        <w:t>James Chen</w:t>
                      </w:r>
                    </w:p>
                    <w:p w14:paraId="3102595A" w14:textId="6BB91431" w:rsidR="00042585" w:rsidRDefault="00042585" w:rsidP="00042585">
                      <w:pPr>
                        <w:spacing w:after="0" w:line="240" w:lineRule="auto"/>
                      </w:pPr>
                      <w:r>
                        <w:t>Evan Guo</w:t>
                      </w:r>
                    </w:p>
                    <w:p w14:paraId="36488CB8" w14:textId="76297932" w:rsidR="00042585" w:rsidRDefault="00042585" w:rsidP="00042585">
                      <w:pPr>
                        <w:spacing w:after="0" w:line="240" w:lineRule="auto"/>
                      </w:pPr>
                      <w:r>
                        <w:t>Michael Smith</w:t>
                      </w:r>
                    </w:p>
                    <w:p w14:paraId="301B5E17" w14:textId="47E0E1C0" w:rsidR="00042585" w:rsidRDefault="00042585" w:rsidP="00042585">
                      <w:pPr>
                        <w:spacing w:after="0" w:line="240" w:lineRule="auto"/>
                      </w:pPr>
                      <w:r>
                        <w:t>Meng-Hsiang Chang</w:t>
                      </w: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="0028763A" w:rsidRPr="00042585">
        <w:rPr>
          <w:rFonts w:asciiTheme="majorHAnsi" w:hAnsiTheme="majorHAnsi" w:cstheme="majorHAnsi"/>
          <w:color w:val="2F5496" w:themeColor="accent1" w:themeShade="BF"/>
          <w:sz w:val="28"/>
          <w:szCs w:val="28"/>
        </w:rPr>
        <w:t>SE 6387 Capstone Project, Spring 2021</w:t>
      </w:r>
    </w:p>
    <w:p w14:paraId="42598BDE" w14:textId="43A44124" w:rsidR="00042585" w:rsidRPr="005D3113" w:rsidRDefault="00042585" w:rsidP="00042585">
      <w:pPr>
        <w:jc w:val="center"/>
        <w:rPr>
          <w:rFonts w:cstheme="minorHAnsi"/>
        </w:rPr>
      </w:pPr>
      <w:r w:rsidRPr="005D3113">
        <w:rPr>
          <w:rFonts w:cstheme="minorHAnsi"/>
        </w:rPr>
        <w:t>Supervisor Dr. Rym Zalila</w:t>
      </w:r>
      <w:r w:rsidR="005D3113" w:rsidRPr="005D3113">
        <w:rPr>
          <w:rFonts w:cstheme="minorHAnsi"/>
        </w:rPr>
        <w:t>-</w:t>
      </w:r>
      <w:r w:rsidRPr="005D3113">
        <w:rPr>
          <w:rFonts w:cstheme="minorHAnsi"/>
        </w:rPr>
        <w:t>Wenkstern</w:t>
      </w:r>
    </w:p>
    <w:p w14:paraId="36D330B2" w14:textId="788FADFB" w:rsidR="0028763A" w:rsidRDefault="006E664C" w:rsidP="0028763A">
      <w:pPr>
        <w:pStyle w:val="Heading1"/>
      </w:pPr>
      <w:r>
        <w:t xml:space="preserve">1. </w:t>
      </w:r>
      <w:r w:rsidR="0028763A">
        <w:t>Introduction</w:t>
      </w:r>
    </w:p>
    <w:p w14:paraId="1D541564" w14:textId="22A6D4DE" w:rsidR="0028763A" w:rsidRDefault="0028763A" w:rsidP="00630B11">
      <w:pPr>
        <w:jc w:val="both"/>
        <w:rPr>
          <w:rStyle w:val="fontstyle01"/>
        </w:rPr>
      </w:pPr>
      <w:r>
        <w:rPr>
          <w:rStyle w:val="fontstyle01"/>
        </w:rPr>
        <w:t>With the number of COVID-19 cases announced in and around the vicinity of UTD, students</w:t>
      </w:r>
      <w:r>
        <w:rPr>
          <w:rStyle w:val="fontstyle01"/>
        </w:rPr>
        <w:t>, staff</w:t>
      </w:r>
      <w:r w:rsidR="00145817">
        <w:rPr>
          <w:rStyle w:val="fontstyle01"/>
        </w:rPr>
        <w:t>,</w:t>
      </w:r>
      <w:r>
        <w:rPr>
          <w:rStyle w:val="fontstyle01"/>
        </w:rPr>
        <w:t xml:space="preserve"> </w:t>
      </w:r>
      <w:r>
        <w:rPr>
          <w:rStyle w:val="fontstyle01"/>
        </w:rPr>
        <w:t>and facult</w:t>
      </w:r>
      <w:r>
        <w:rPr>
          <w:rStyle w:val="fontstyle01"/>
        </w:rPr>
        <w:t>y</w:t>
      </w:r>
      <w:r>
        <w:rPr>
          <w:rFonts w:ascii="Calibri" w:hAnsi="Calibri" w:cs="Calibri"/>
          <w:color w:val="000000"/>
        </w:rPr>
        <w:t xml:space="preserve"> </w:t>
      </w:r>
      <w:r>
        <w:rPr>
          <w:rStyle w:val="fontstyle01"/>
        </w:rPr>
        <w:t>are constantly receiving daily health checks even though they do not come to campus. It has also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 xml:space="preserve">become </w:t>
      </w:r>
      <w:r>
        <w:rPr>
          <w:rStyle w:val="fontstyle01"/>
        </w:rPr>
        <w:t>difficult</w:t>
      </w:r>
      <w:r>
        <w:rPr>
          <w:rStyle w:val="fontstyle01"/>
        </w:rPr>
        <w:t xml:space="preserve"> for students</w:t>
      </w:r>
      <w:r>
        <w:rPr>
          <w:rStyle w:val="fontstyle01"/>
        </w:rPr>
        <w:t>, staff</w:t>
      </w:r>
      <w:r w:rsidR="00145817">
        <w:rPr>
          <w:rStyle w:val="fontstyle01"/>
        </w:rPr>
        <w:t>,</w:t>
      </w:r>
      <w:r>
        <w:rPr>
          <w:rStyle w:val="fontstyle01"/>
        </w:rPr>
        <w:t xml:space="preserve"> </w:t>
      </w:r>
      <w:r>
        <w:rPr>
          <w:rStyle w:val="fontstyle01"/>
        </w:rPr>
        <w:t>and facult</w:t>
      </w:r>
      <w:r>
        <w:rPr>
          <w:rStyle w:val="fontstyle01"/>
        </w:rPr>
        <w:t xml:space="preserve">y </w:t>
      </w:r>
      <w:r>
        <w:rPr>
          <w:rStyle w:val="fontstyle01"/>
        </w:rPr>
        <w:t xml:space="preserve">to determine the rate of new COVID-19 cases </w:t>
      </w:r>
      <w:r w:rsidR="00145817">
        <w:rPr>
          <w:rStyle w:val="fontstyle01"/>
        </w:rPr>
        <w:t xml:space="preserve">and </w:t>
      </w:r>
      <w:r>
        <w:rPr>
          <w:rStyle w:val="fontstyle01"/>
        </w:rPr>
        <w:t>visualiz</w:t>
      </w:r>
      <w:r w:rsidR="00145817">
        <w:rPr>
          <w:rStyle w:val="fontstyle01"/>
        </w:rPr>
        <w:t>e</w:t>
      </w:r>
      <w:r>
        <w:rPr>
          <w:rStyle w:val="fontstyle01"/>
        </w:rPr>
        <w:t xml:space="preserve"> which places in </w:t>
      </w:r>
      <w:r>
        <w:rPr>
          <w:rStyle w:val="fontstyle01"/>
        </w:rPr>
        <w:t xml:space="preserve">the </w:t>
      </w:r>
      <w:r>
        <w:rPr>
          <w:rStyle w:val="fontstyle01"/>
        </w:rPr>
        <w:t>UTD</w:t>
      </w:r>
      <w:r>
        <w:rPr>
          <w:rStyle w:val="fontstyle01"/>
        </w:rPr>
        <w:t xml:space="preserve"> campus are</w:t>
      </w:r>
      <w:r>
        <w:rPr>
          <w:rStyle w:val="fontstyle01"/>
        </w:rPr>
        <w:t xml:space="preserve"> affected the most.</w:t>
      </w:r>
    </w:p>
    <w:p w14:paraId="5515E7E1" w14:textId="75410EDA" w:rsidR="0028763A" w:rsidRDefault="0028763A" w:rsidP="00630B11">
      <w:pPr>
        <w:jc w:val="both"/>
        <w:rPr>
          <w:rStyle w:val="fontstyle01"/>
        </w:rPr>
      </w:pPr>
      <w:r>
        <w:rPr>
          <w:rStyle w:val="fontstyle01"/>
        </w:rPr>
        <w:t xml:space="preserve">The goal of this </w:t>
      </w:r>
      <w:r>
        <w:rPr>
          <w:rStyle w:val="fontstyle01"/>
        </w:rPr>
        <w:t>project</w:t>
      </w:r>
      <w:r>
        <w:rPr>
          <w:rStyle w:val="fontstyle01"/>
        </w:rPr>
        <w:t xml:space="preserve"> is to </w:t>
      </w:r>
      <w:r w:rsidR="00630B11">
        <w:rPr>
          <w:rStyle w:val="fontstyle01"/>
        </w:rPr>
        <w:t xml:space="preserve">build a mobile app and system that a) </w:t>
      </w:r>
      <w:r>
        <w:rPr>
          <w:rStyle w:val="fontstyle01"/>
        </w:rPr>
        <w:t>provide</w:t>
      </w:r>
      <w:r w:rsidR="00630B11">
        <w:rPr>
          <w:rStyle w:val="fontstyle01"/>
        </w:rPr>
        <w:t>s</w:t>
      </w:r>
      <w:r>
        <w:rPr>
          <w:rStyle w:val="fontstyle01"/>
        </w:rPr>
        <w:t xml:space="preserve"> live information of COVID-19 on campus, </w:t>
      </w:r>
      <w:r w:rsidR="00630B11">
        <w:rPr>
          <w:rStyle w:val="fontstyle01"/>
        </w:rPr>
        <w:t xml:space="preserve">b) </w:t>
      </w:r>
      <w:r>
        <w:rPr>
          <w:rStyle w:val="fontstyle01"/>
        </w:rPr>
        <w:t>send</w:t>
      </w:r>
      <w:r w:rsidR="00630B11">
        <w:rPr>
          <w:rStyle w:val="fontstyle01"/>
        </w:rPr>
        <w:t>s</w:t>
      </w:r>
      <w:r w:rsidR="00630B11">
        <w:rPr>
          <w:rFonts w:ascii="Calibri" w:hAnsi="Calibri" w:cs="Calibri"/>
          <w:color w:val="000000"/>
        </w:rPr>
        <w:t xml:space="preserve"> </w:t>
      </w:r>
      <w:r>
        <w:rPr>
          <w:rStyle w:val="fontstyle01"/>
        </w:rPr>
        <w:t xml:space="preserve">notifications to users, </w:t>
      </w:r>
      <w:r w:rsidR="00630B11">
        <w:rPr>
          <w:rStyle w:val="fontstyle01"/>
        </w:rPr>
        <w:t xml:space="preserve">c) </w:t>
      </w:r>
      <w:r>
        <w:rPr>
          <w:rStyle w:val="fontstyle01"/>
        </w:rPr>
        <w:t>allow</w:t>
      </w:r>
      <w:r w:rsidR="00630B11">
        <w:rPr>
          <w:rStyle w:val="fontstyle01"/>
        </w:rPr>
        <w:t>s</w:t>
      </w:r>
      <w:r>
        <w:rPr>
          <w:rStyle w:val="fontstyle01"/>
        </w:rPr>
        <w:t xml:space="preserve"> students</w:t>
      </w:r>
      <w:r>
        <w:rPr>
          <w:rStyle w:val="fontstyle01"/>
        </w:rPr>
        <w:t>, staff,</w:t>
      </w:r>
      <w:r>
        <w:rPr>
          <w:rStyle w:val="fontstyle01"/>
        </w:rPr>
        <w:t xml:space="preserve"> facult</w:t>
      </w:r>
      <w:r>
        <w:rPr>
          <w:rStyle w:val="fontstyle01"/>
        </w:rPr>
        <w:t>y</w:t>
      </w:r>
      <w:r w:rsidR="00145817">
        <w:rPr>
          <w:rStyle w:val="fontstyle01"/>
        </w:rPr>
        <w:t>,</w:t>
      </w:r>
      <w:r>
        <w:rPr>
          <w:rStyle w:val="fontstyle01"/>
        </w:rPr>
        <w:t xml:space="preserve"> and visitors</w:t>
      </w:r>
      <w:r>
        <w:rPr>
          <w:rStyle w:val="fontstyle01"/>
        </w:rPr>
        <w:t xml:space="preserve"> to report COVID-19 cases</w:t>
      </w:r>
      <w:r>
        <w:rPr>
          <w:rStyle w:val="fontstyle01"/>
        </w:rPr>
        <w:t>,</w:t>
      </w:r>
      <w:r>
        <w:rPr>
          <w:rStyle w:val="fontstyle01"/>
        </w:rPr>
        <w:t xml:space="preserve"> </w:t>
      </w:r>
      <w:r w:rsidR="00547864">
        <w:rPr>
          <w:rStyle w:val="fontstyle01"/>
        </w:rPr>
        <w:t xml:space="preserve">d) displays historical data </w:t>
      </w:r>
      <w:r>
        <w:rPr>
          <w:rStyle w:val="fontstyle01"/>
        </w:rPr>
        <w:t xml:space="preserve">and </w:t>
      </w:r>
      <w:r w:rsidR="00630B11">
        <w:rPr>
          <w:rStyle w:val="fontstyle01"/>
        </w:rPr>
        <w:t xml:space="preserve">c) </w:t>
      </w:r>
      <w:r>
        <w:rPr>
          <w:rStyle w:val="fontstyle01"/>
        </w:rPr>
        <w:t>provide</w:t>
      </w:r>
      <w:r w:rsidR="00630B11">
        <w:rPr>
          <w:rStyle w:val="fontstyle01"/>
        </w:rPr>
        <w:t>s</w:t>
      </w:r>
      <w:r>
        <w:rPr>
          <w:rStyle w:val="fontstyle01"/>
        </w:rPr>
        <w:t xml:space="preserve"> </w:t>
      </w:r>
      <w:r w:rsidR="00630B11">
        <w:rPr>
          <w:rStyle w:val="fontstyle01"/>
        </w:rPr>
        <w:t xml:space="preserve">user </w:t>
      </w:r>
      <w:r>
        <w:rPr>
          <w:rStyle w:val="fontstyle01"/>
        </w:rPr>
        <w:t>access to</w:t>
      </w:r>
      <w:r>
        <w:rPr>
          <w:rFonts w:ascii="Calibri" w:hAnsi="Calibri" w:cs="Calibri"/>
          <w:color w:val="000000"/>
        </w:rPr>
        <w:t xml:space="preserve"> </w:t>
      </w:r>
      <w:r>
        <w:rPr>
          <w:rStyle w:val="fontstyle01"/>
        </w:rPr>
        <w:t xml:space="preserve">COVID-19 news. </w:t>
      </w:r>
      <w:r w:rsidR="00630B11">
        <w:rPr>
          <w:rStyle w:val="fontstyle01"/>
        </w:rPr>
        <w:t>T</w:t>
      </w:r>
      <w:r>
        <w:rPr>
          <w:rStyle w:val="fontstyle01"/>
        </w:rPr>
        <w:t xml:space="preserve">his project can be used for any future </w:t>
      </w:r>
      <w:r w:rsidR="00630B11">
        <w:rPr>
          <w:rStyle w:val="fontstyle01"/>
        </w:rPr>
        <w:t xml:space="preserve">infectious </w:t>
      </w:r>
      <w:r>
        <w:rPr>
          <w:rStyle w:val="fontstyle01"/>
        </w:rPr>
        <w:t>diseases and</w:t>
      </w:r>
      <w:r w:rsidR="00630B11">
        <w:rPr>
          <w:rStyle w:val="fontstyle01"/>
        </w:rPr>
        <w:t>/or</w:t>
      </w:r>
      <w:r>
        <w:rPr>
          <w:rStyle w:val="fontstyle01"/>
        </w:rPr>
        <w:t xml:space="preserve"> emergency </w:t>
      </w:r>
      <w:r w:rsidR="00630B11">
        <w:rPr>
          <w:rStyle w:val="fontstyle01"/>
        </w:rPr>
        <w:t xml:space="preserve">health </w:t>
      </w:r>
      <w:r>
        <w:rPr>
          <w:rStyle w:val="fontstyle01"/>
        </w:rPr>
        <w:t>issues.</w:t>
      </w:r>
    </w:p>
    <w:p w14:paraId="293524AD" w14:textId="141E9299" w:rsidR="00266C3B" w:rsidRDefault="00266C3B" w:rsidP="00266C3B">
      <w:pPr>
        <w:rPr>
          <w:rStyle w:val="fontstyle01"/>
        </w:rPr>
      </w:pPr>
      <w:r>
        <w:rPr>
          <w:rStyle w:val="fontstyle01"/>
        </w:rPr>
        <w:t xml:space="preserve">Three apps were designed and implemented by three teams, each comprising five graduate students. </w:t>
      </w:r>
      <w:r>
        <w:rPr>
          <w:rStyle w:val="fontstyle01"/>
        </w:rPr>
        <w:t>Before presenting the app UIs, we discuss the apps’ high-level features.</w:t>
      </w:r>
    </w:p>
    <w:p w14:paraId="3F6BE4CB" w14:textId="77777777" w:rsidR="00266C3B" w:rsidRDefault="00266C3B" w:rsidP="00630B11">
      <w:pPr>
        <w:jc w:val="both"/>
        <w:rPr>
          <w:rStyle w:val="fontstyle01"/>
        </w:rPr>
      </w:pPr>
    </w:p>
    <w:p w14:paraId="68630BF2" w14:textId="4D3A8BC2" w:rsidR="005D3113" w:rsidRPr="00266C3B" w:rsidRDefault="006E664C" w:rsidP="00266C3B">
      <w:pPr>
        <w:pStyle w:val="Heading1"/>
        <w:rPr>
          <w:rStyle w:val="fontstyle01"/>
          <w:rFonts w:asciiTheme="majorHAnsi" w:hAnsiTheme="majorHAnsi" w:cstheme="majorBidi"/>
          <w:color w:val="2F5496" w:themeColor="accent1" w:themeShade="BF"/>
          <w:sz w:val="28"/>
          <w:szCs w:val="28"/>
        </w:rPr>
      </w:pPr>
      <w:r>
        <w:rPr>
          <w:rStyle w:val="fontstyle01"/>
          <w:rFonts w:asciiTheme="majorHAnsi" w:hAnsiTheme="majorHAnsi" w:cstheme="majorBidi"/>
          <w:color w:val="2F5496" w:themeColor="accent1" w:themeShade="BF"/>
          <w:sz w:val="28"/>
          <w:szCs w:val="28"/>
        </w:rPr>
        <w:t xml:space="preserve">2. </w:t>
      </w:r>
      <w:r w:rsidR="00266C3B" w:rsidRPr="00266C3B">
        <w:rPr>
          <w:rStyle w:val="fontstyle01"/>
          <w:rFonts w:asciiTheme="majorHAnsi" w:hAnsiTheme="majorHAnsi" w:cstheme="majorBidi"/>
          <w:color w:val="2F5496" w:themeColor="accent1" w:themeShade="BF"/>
          <w:sz w:val="28"/>
          <w:szCs w:val="28"/>
        </w:rPr>
        <w:t>App Features</w:t>
      </w:r>
    </w:p>
    <w:p w14:paraId="5AF4380A" w14:textId="531E645B" w:rsidR="00266C3B" w:rsidRDefault="00266C3B" w:rsidP="00266C3B">
      <w:pPr>
        <w:pStyle w:val="Heading2"/>
      </w:pPr>
      <w:r>
        <w:t>Heatmap</w:t>
      </w:r>
    </w:p>
    <w:p w14:paraId="058518CA" w14:textId="0CE55713" w:rsidR="00266C3B" w:rsidRDefault="00266C3B" w:rsidP="00266C3B">
      <w:r>
        <w:t xml:space="preserve">Users </w:t>
      </w:r>
      <w:r w:rsidR="00145817">
        <w:t>can</w:t>
      </w:r>
      <w:r>
        <w:t xml:space="preserve"> view the campus and all its building units with a heat map </w:t>
      </w:r>
      <w:r w:rsidR="00145817">
        <w:t>representing</w:t>
      </w:r>
      <w:r>
        <w:t xml:space="preserve"> the frequency of cases found in each building in real-time. This feature allows users to get a quick look at the current state of COVID infection on campus. Users </w:t>
      </w:r>
      <w:r>
        <w:t>can</w:t>
      </w:r>
      <w:r>
        <w:t xml:space="preserve"> tap on buildings to get more detailed information (e.g., the specific number of cases). </w:t>
      </w:r>
    </w:p>
    <w:p w14:paraId="770E68A9" w14:textId="5A14BC8F" w:rsidR="00266C3B" w:rsidRDefault="00266C3B" w:rsidP="00266C3B">
      <w:pPr>
        <w:pStyle w:val="Heading2"/>
      </w:pPr>
      <w:r>
        <w:t>Search</w:t>
      </w:r>
    </w:p>
    <w:p w14:paraId="3408D525" w14:textId="54AE0976" w:rsidR="00266C3B" w:rsidRDefault="00266C3B" w:rsidP="00266C3B">
      <w:r>
        <w:t xml:space="preserve">Users </w:t>
      </w:r>
      <w:r w:rsidR="006E664C">
        <w:t>can</w:t>
      </w:r>
      <w:r>
        <w:t xml:space="preserve"> search buildings by their names and codes to get the</w:t>
      </w:r>
      <w:r w:rsidR="006E664C">
        <w:t>ir real-time</w:t>
      </w:r>
      <w:r>
        <w:t xml:space="preserve"> status</w:t>
      </w:r>
      <w:r w:rsidR="006E664C">
        <w:t>.</w:t>
      </w:r>
    </w:p>
    <w:p w14:paraId="33DA316D" w14:textId="1C7FDE84" w:rsidR="00266C3B" w:rsidRDefault="00266C3B" w:rsidP="00266C3B">
      <w:pPr>
        <w:pStyle w:val="Heading2"/>
      </w:pPr>
      <w:r>
        <w:lastRenderedPageBreak/>
        <w:t>Notifications</w:t>
      </w:r>
    </w:p>
    <w:p w14:paraId="31A268B2" w14:textId="1AEC2DDC" w:rsidR="00266C3B" w:rsidRDefault="00266C3B" w:rsidP="00266C3B">
      <w:r>
        <w:t xml:space="preserve">Users </w:t>
      </w:r>
      <w:r w:rsidR="006E664C">
        <w:t>are</w:t>
      </w:r>
      <w:r>
        <w:t xml:space="preserve"> provided notifications regarding newly identified cases in places th</w:t>
      </w:r>
      <w:r w:rsidR="00145817">
        <w:t>ey have recently visited or places</w:t>
      </w:r>
      <w:r>
        <w:t xml:space="preserve"> they </w:t>
      </w:r>
      <w:r w:rsidR="006E664C">
        <w:t>regularly visit</w:t>
      </w:r>
      <w:r>
        <w:t xml:space="preserve"> on campus. </w:t>
      </w:r>
      <w:r w:rsidR="006E664C">
        <w:t xml:space="preserve"> </w:t>
      </w:r>
    </w:p>
    <w:p w14:paraId="7088228D" w14:textId="4046DFE8" w:rsidR="00266C3B" w:rsidRDefault="00266C3B" w:rsidP="00266C3B">
      <w:pPr>
        <w:pStyle w:val="Heading2"/>
      </w:pPr>
      <w:r>
        <w:t>Self-Reporting</w:t>
      </w:r>
    </w:p>
    <w:p w14:paraId="098019DB" w14:textId="799816D6" w:rsidR="00266C3B" w:rsidRDefault="006E664C" w:rsidP="00266C3B">
      <w:r>
        <w:t>This feature</w:t>
      </w:r>
      <w:r w:rsidR="00266C3B">
        <w:t xml:space="preserve"> </w:t>
      </w:r>
      <w:r w:rsidR="00266C3B">
        <w:t>allows</w:t>
      </w:r>
      <w:r w:rsidR="00266C3B">
        <w:t xml:space="preserve"> users to self-report COVID-19 infections and vaccinations</w:t>
      </w:r>
      <w:r>
        <w:t xml:space="preserve"> through the UTD system.</w:t>
      </w:r>
      <w:r w:rsidR="00266C3B">
        <w:t xml:space="preserve"> </w:t>
      </w:r>
      <w:r>
        <w:t xml:space="preserve"> </w:t>
      </w:r>
    </w:p>
    <w:p w14:paraId="126CA3B4" w14:textId="77777777" w:rsidR="00266C3B" w:rsidRDefault="00266C3B" w:rsidP="00266C3B">
      <w:pPr>
        <w:pStyle w:val="Heading2"/>
      </w:pPr>
      <w:r>
        <w:t>News and Information</w:t>
      </w:r>
    </w:p>
    <w:p w14:paraId="6CD0EC42" w14:textId="52EA8650" w:rsidR="00266C3B" w:rsidRDefault="006E664C" w:rsidP="00266C3B">
      <w:r>
        <w:t>This feature</w:t>
      </w:r>
      <w:r w:rsidR="00266C3B">
        <w:t xml:space="preserve"> provide</w:t>
      </w:r>
      <w:r w:rsidR="00266C3B">
        <w:t>s</w:t>
      </w:r>
      <w:r w:rsidR="00266C3B">
        <w:t xml:space="preserve"> current news regarding the virus outbreak. It </w:t>
      </w:r>
      <w:r w:rsidR="00266C3B">
        <w:t>provides</w:t>
      </w:r>
      <w:r w:rsidR="00266C3B">
        <w:t xml:space="preserve"> useful links for testing centers, vaccination</w:t>
      </w:r>
      <w:r w:rsidR="00145817">
        <w:t>-</w:t>
      </w:r>
      <w:r w:rsidR="00266C3B">
        <w:t>related information</w:t>
      </w:r>
      <w:r w:rsidR="00145817">
        <w:t>,</w:t>
      </w:r>
      <w:r w:rsidR="00266C3B">
        <w:t xml:space="preserve"> and information regarding cases in the </w:t>
      </w:r>
      <w:r w:rsidR="00145817">
        <w:t>broa</w:t>
      </w:r>
      <w:r w:rsidR="00266C3B">
        <w:t xml:space="preserve">der community in which they reside. </w:t>
      </w:r>
      <w:r w:rsidR="00266C3B">
        <w:t>S</w:t>
      </w:r>
      <w:r w:rsidR="00266C3B">
        <w:t xml:space="preserve">ince </w:t>
      </w:r>
      <w:r w:rsidR="00266C3B">
        <w:t xml:space="preserve">this information </w:t>
      </w:r>
      <w:r w:rsidR="00145817">
        <w:t>comes</w:t>
      </w:r>
      <w:r w:rsidR="00266C3B">
        <w:t xml:space="preserve"> </w:t>
      </w:r>
      <w:r w:rsidR="00266C3B">
        <w:t>from a university</w:t>
      </w:r>
      <w:r w:rsidR="00145817">
        <w:t>-</w:t>
      </w:r>
      <w:r w:rsidR="00266C3B">
        <w:t>affiliated source</w:t>
      </w:r>
      <w:r w:rsidR="00266C3B">
        <w:t>,</w:t>
      </w:r>
      <w:r w:rsidR="00266C3B">
        <w:t xml:space="preserve"> it </w:t>
      </w:r>
      <w:r w:rsidR="00266C3B">
        <w:t>is</w:t>
      </w:r>
      <w:r w:rsidR="00266C3B">
        <w:t xml:space="preserve"> considered more accurate than other sources on the internet apart from </w:t>
      </w:r>
      <w:r w:rsidR="00145817">
        <w:t>associated government</w:t>
      </w:r>
      <w:r w:rsidR="00266C3B">
        <w:t xml:space="preserve"> entities.</w:t>
      </w:r>
    </w:p>
    <w:p w14:paraId="53B54025" w14:textId="48DB8E25" w:rsidR="006E664C" w:rsidRDefault="006E664C" w:rsidP="00266C3B">
      <w:r>
        <w:t xml:space="preserve">In addition, this feature allows the user to view historical data related to campus infections, sanitization efforts, etc. </w:t>
      </w:r>
    </w:p>
    <w:p w14:paraId="1AF0088F" w14:textId="77777777" w:rsidR="00266C3B" w:rsidRDefault="00266C3B" w:rsidP="0028763A">
      <w:pPr>
        <w:rPr>
          <w:rStyle w:val="fontstyle01"/>
        </w:rPr>
      </w:pPr>
    </w:p>
    <w:p w14:paraId="13B5A14F" w14:textId="39FA1530" w:rsidR="005D3113" w:rsidRDefault="005D3113" w:rsidP="0028763A">
      <w:pPr>
        <w:rPr>
          <w:rStyle w:val="fontstyle01"/>
        </w:rPr>
      </w:pPr>
    </w:p>
    <w:p w14:paraId="4A0BA2D6" w14:textId="3B72C1C3" w:rsidR="005D3113" w:rsidRDefault="005D3113" w:rsidP="0028763A">
      <w:pPr>
        <w:rPr>
          <w:rStyle w:val="fontstyle01"/>
        </w:rPr>
      </w:pPr>
    </w:p>
    <w:p w14:paraId="3C801D66" w14:textId="19F49771" w:rsidR="005D3113" w:rsidRDefault="005D3113" w:rsidP="0028763A">
      <w:pPr>
        <w:rPr>
          <w:rStyle w:val="fontstyle01"/>
        </w:rPr>
      </w:pPr>
    </w:p>
    <w:p w14:paraId="49464AFB" w14:textId="0A437DB1" w:rsidR="00B3463F" w:rsidRPr="00B3463F" w:rsidRDefault="00B3463F" w:rsidP="00B3463F">
      <w:pPr>
        <w:pStyle w:val="Heading1"/>
        <w:spacing w:before="200"/>
        <w:rPr>
          <w:sz w:val="32"/>
          <w:szCs w:val="32"/>
        </w:rPr>
      </w:pPr>
      <w:r w:rsidRPr="00B3463F">
        <w:rPr>
          <w:sz w:val="32"/>
          <w:szCs w:val="32"/>
        </w:rPr>
        <w:t>3. App UIs</w:t>
      </w:r>
    </w:p>
    <w:p w14:paraId="33584AF3" w14:textId="0446FCF5" w:rsidR="00B3463F" w:rsidRDefault="00B3463F" w:rsidP="00B3463F">
      <w:pPr>
        <w:pStyle w:val="Heading1"/>
        <w:spacing w:before="0"/>
      </w:pPr>
    </w:p>
    <w:p w14:paraId="7586F5BA" w14:textId="53CF882B" w:rsidR="005D3113" w:rsidRPr="00B3463F" w:rsidRDefault="00B3463F" w:rsidP="00B3463F">
      <w:pPr>
        <w:pStyle w:val="Heading1"/>
        <w:spacing w:before="0"/>
        <w:rPr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94EC842" wp14:editId="6A970DBD">
                <wp:simplePos x="0" y="0"/>
                <wp:positionH relativeFrom="margin">
                  <wp:posOffset>1743075</wp:posOffset>
                </wp:positionH>
                <wp:positionV relativeFrom="paragraph">
                  <wp:posOffset>274955</wp:posOffset>
                </wp:positionV>
                <wp:extent cx="1428750" cy="504825"/>
                <wp:effectExtent l="0" t="0" r="0" b="952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8750" cy="504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17A99E" w14:textId="384449CE" w:rsidR="00B3463F" w:rsidRPr="00B3463F" w:rsidRDefault="00B3463F" w:rsidP="00B3463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B3463F">
                              <w:rPr>
                                <w:sz w:val="24"/>
                                <w:szCs w:val="24"/>
                              </w:rPr>
                              <w:t>Kevin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3463F">
                              <w:rPr>
                                <w:sz w:val="24"/>
                                <w:szCs w:val="24"/>
                              </w:rPr>
                              <w:t>Nguyen</w:t>
                            </w:r>
                          </w:p>
                          <w:p w14:paraId="13D2F0D0" w14:textId="77777777" w:rsidR="00B3463F" w:rsidRPr="00B3463F" w:rsidRDefault="00B3463F" w:rsidP="00B3463F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B3463F">
                              <w:rPr>
                                <w:sz w:val="24"/>
                                <w:szCs w:val="24"/>
                              </w:rPr>
                              <w:t>Swathi Poseti</w:t>
                            </w:r>
                          </w:p>
                          <w:p w14:paraId="6F63EDA8" w14:textId="1F070902" w:rsidR="00B3463F" w:rsidRDefault="00B3463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EC842" id="_x0000_s1029" type="#_x0000_t202" style="position:absolute;margin-left:137.25pt;margin-top:21.65pt;width:112.5pt;height:39.7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" stroked="f">
                <v:textbox>
                  <w:txbxContent>
                    <w:p w14:paraId="5117A99E" w14:textId="384449CE" w:rsidR="00B3463F" w:rsidRPr="00B3463F" w:rsidRDefault="00B3463F" w:rsidP="00B3463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B3463F">
                        <w:rPr>
                          <w:sz w:val="24"/>
                          <w:szCs w:val="24"/>
                        </w:rPr>
                        <w:t>Kevin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B3463F">
                        <w:rPr>
                          <w:sz w:val="24"/>
                          <w:szCs w:val="24"/>
                        </w:rPr>
                        <w:t>Nguyen</w:t>
                      </w:r>
                    </w:p>
                    <w:p w14:paraId="13D2F0D0" w14:textId="77777777" w:rsidR="00B3463F" w:rsidRPr="00B3463F" w:rsidRDefault="00B3463F" w:rsidP="00B3463F">
                      <w:pPr>
                        <w:rPr>
                          <w:sz w:val="24"/>
                          <w:szCs w:val="24"/>
                        </w:rPr>
                      </w:pPr>
                      <w:r w:rsidRPr="00B3463F">
                        <w:rPr>
                          <w:sz w:val="24"/>
                          <w:szCs w:val="24"/>
                        </w:rPr>
                        <w:t>Swathi Poseti</w:t>
                      </w:r>
                    </w:p>
                    <w:p w14:paraId="6F63EDA8" w14:textId="1F070902" w:rsidR="00B3463F" w:rsidRDefault="00B3463F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57F334" wp14:editId="638FB3DF">
                <wp:simplePos x="0" y="0"/>
                <wp:positionH relativeFrom="margin">
                  <wp:posOffset>266700</wp:posOffset>
                </wp:positionH>
                <wp:positionV relativeFrom="paragraph">
                  <wp:posOffset>265430</wp:posOffset>
                </wp:positionV>
                <wp:extent cx="1381125" cy="647700"/>
                <wp:effectExtent l="0" t="0" r="9525" b="0"/>
                <wp:wrapTopAndBottom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1125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0F61C" w14:textId="22328FE0" w:rsidR="00B3463F" w:rsidRPr="00B3463F" w:rsidRDefault="00B3463F" w:rsidP="00B3463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B3463F">
                              <w:rPr>
                                <w:sz w:val="24"/>
                                <w:szCs w:val="24"/>
                              </w:rPr>
                              <w:t>Au</w:t>
                            </w:r>
                            <w:r w:rsidRPr="00B3463F">
                              <w:rPr>
                                <w:sz w:val="24"/>
                                <w:szCs w:val="24"/>
                              </w:rPr>
                              <w:t>stin Mordahl</w:t>
                            </w:r>
                          </w:p>
                          <w:p w14:paraId="28ECC4CC" w14:textId="1E469C81" w:rsidR="00B3463F" w:rsidRPr="00B3463F" w:rsidRDefault="00B3463F" w:rsidP="00B3463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B3463F">
                              <w:rPr>
                                <w:sz w:val="24"/>
                                <w:szCs w:val="24"/>
                              </w:rPr>
                              <w:t xml:space="preserve">Abdul </w:t>
                            </w:r>
                            <w:proofErr w:type="spellStart"/>
                            <w:r w:rsidRPr="00B3463F">
                              <w:rPr>
                                <w:sz w:val="24"/>
                                <w:szCs w:val="24"/>
                              </w:rPr>
                              <w:t>Hadi</w:t>
                            </w:r>
                            <w:proofErr w:type="spellEnd"/>
                            <w:r w:rsidRPr="00B3463F">
                              <w:rPr>
                                <w:sz w:val="24"/>
                                <w:szCs w:val="24"/>
                              </w:rPr>
                              <w:t xml:space="preserve"> Khan</w:t>
                            </w:r>
                          </w:p>
                          <w:p w14:paraId="1E5B39E4" w14:textId="77777777" w:rsidR="00B3463F" w:rsidRPr="00B3463F" w:rsidRDefault="00B3463F" w:rsidP="00B3463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B3463F">
                              <w:rPr>
                                <w:sz w:val="24"/>
                                <w:szCs w:val="24"/>
                              </w:rPr>
                              <w:t>Faraz Khalid</w:t>
                            </w:r>
                          </w:p>
                          <w:p w14:paraId="4CC75AEF" w14:textId="77777777" w:rsidR="00B3463F" w:rsidRDefault="00B3463F" w:rsidP="00B3463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57F334" id="_x0000_s1030" type="#_x0000_t202" style="position:absolute;margin-left:21pt;margin-top:20.9pt;width:108.75pt;height:51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" stroked="f">
                <v:textbox>
                  <w:txbxContent>
                    <w:p w14:paraId="5150F61C" w14:textId="22328FE0" w:rsidR="00B3463F" w:rsidRPr="00B3463F" w:rsidRDefault="00B3463F" w:rsidP="00B3463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B3463F">
                        <w:rPr>
                          <w:sz w:val="24"/>
                          <w:szCs w:val="24"/>
                        </w:rPr>
                        <w:t>Au</w:t>
                      </w:r>
                      <w:r w:rsidRPr="00B3463F">
                        <w:rPr>
                          <w:sz w:val="24"/>
                          <w:szCs w:val="24"/>
                        </w:rPr>
                        <w:t>stin Mordahl</w:t>
                      </w:r>
                    </w:p>
                    <w:p w14:paraId="28ECC4CC" w14:textId="1E469C81" w:rsidR="00B3463F" w:rsidRPr="00B3463F" w:rsidRDefault="00B3463F" w:rsidP="00B3463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B3463F">
                        <w:rPr>
                          <w:sz w:val="24"/>
                          <w:szCs w:val="24"/>
                        </w:rPr>
                        <w:t xml:space="preserve">Abdul </w:t>
                      </w:r>
                      <w:proofErr w:type="spellStart"/>
                      <w:r w:rsidRPr="00B3463F">
                        <w:rPr>
                          <w:sz w:val="24"/>
                          <w:szCs w:val="24"/>
                        </w:rPr>
                        <w:t>Hadi</w:t>
                      </w:r>
                      <w:proofErr w:type="spellEnd"/>
                      <w:r w:rsidRPr="00B3463F">
                        <w:rPr>
                          <w:sz w:val="24"/>
                          <w:szCs w:val="24"/>
                        </w:rPr>
                        <w:t xml:space="preserve"> Khan</w:t>
                      </w:r>
                    </w:p>
                    <w:p w14:paraId="1E5B39E4" w14:textId="77777777" w:rsidR="00B3463F" w:rsidRPr="00B3463F" w:rsidRDefault="00B3463F" w:rsidP="00B3463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B3463F">
                        <w:rPr>
                          <w:sz w:val="24"/>
                          <w:szCs w:val="24"/>
                        </w:rPr>
                        <w:t>Faraz Khalid</w:t>
                      </w:r>
                    </w:p>
                    <w:p w14:paraId="4CC75AEF" w14:textId="77777777" w:rsidR="00B3463F" w:rsidRDefault="00B3463F" w:rsidP="00B3463F"/>
                  </w:txbxContent>
                </v:textbox>
                <w10:wrap type="topAndBottom" anchorx="margin"/>
              </v:shape>
            </w:pict>
          </mc:Fallback>
        </mc:AlternateContent>
      </w:r>
      <w:r w:rsidR="00042585" w:rsidRPr="006E664C">
        <w:t>Team</w:t>
      </w:r>
      <w:r w:rsidR="005D3113" w:rsidRPr="006E664C">
        <w:t xml:space="preserve"> 1</w:t>
      </w:r>
      <w:r w:rsidR="00EC4055" w:rsidRPr="006E664C">
        <w:t xml:space="preserve"> </w:t>
      </w:r>
    </w:p>
    <w:p w14:paraId="2C1F9510" w14:textId="690647A3" w:rsidR="00B3463F" w:rsidRDefault="00B3463F" w:rsidP="00EC4055">
      <w:pPr>
        <w:pStyle w:val="Heading2"/>
      </w:pPr>
    </w:p>
    <w:p w14:paraId="01FB6663" w14:textId="2425CD0F" w:rsidR="00EC4055" w:rsidRDefault="00B3463F" w:rsidP="00B3463F">
      <w:pPr>
        <w:pStyle w:val="Heading2"/>
        <w:spacing w:before="0"/>
      </w:pPr>
      <w:r>
        <w:t>H</w:t>
      </w:r>
      <w:r w:rsidR="00EC4055">
        <w:t>eat Map</w:t>
      </w:r>
      <w:r w:rsidR="00FD00C9">
        <w:t xml:space="preserve">                                                                </w:t>
      </w:r>
      <w:r w:rsidR="00854D93">
        <w:t xml:space="preserve">   </w:t>
      </w:r>
      <w:r w:rsidR="00FD00C9">
        <w:t>Search</w:t>
      </w:r>
    </w:p>
    <w:p w14:paraId="57B7A3B4" w14:textId="4940C41F" w:rsidR="72488E5A" w:rsidRDefault="72488E5A" w:rsidP="00FD00C9">
      <w:r>
        <w:rPr>
          <w:noProof/>
        </w:rPr>
        <w:drawing>
          <wp:inline distT="0" distB="0" distL="0" distR="0" wp14:anchorId="377588A9" wp14:editId="5C0E056F">
            <wp:extent cx="2432649" cy="4876586"/>
            <wp:effectExtent l="0" t="0" r="6350" b="635"/>
            <wp:docPr id="647936349" name="Picture 647936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2598" cy="489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D00C9">
        <w:t xml:space="preserve">              </w:t>
      </w:r>
      <w:r w:rsidR="00854D93">
        <w:t xml:space="preserve">     </w:t>
      </w:r>
      <w:r w:rsidR="00FD00C9">
        <w:t xml:space="preserve">    </w:t>
      </w:r>
      <w:r w:rsidR="00FD00C9">
        <w:rPr>
          <w:noProof/>
        </w:rPr>
        <w:drawing>
          <wp:inline distT="0" distB="0" distL="0" distR="0" wp14:anchorId="19DE8011" wp14:editId="51C737AF">
            <wp:extent cx="2431236" cy="4873752"/>
            <wp:effectExtent l="0" t="0" r="7620" b="3175"/>
            <wp:docPr id="1395827186" name="Picture 1395827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1236" cy="487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14640" w14:textId="6596C900" w:rsidR="00B3463F" w:rsidRDefault="00EC4055" w:rsidP="00B3463F">
      <w:pPr>
        <w:pStyle w:val="Heading2"/>
      </w:pPr>
      <w:r>
        <w:t>Notification</w:t>
      </w:r>
      <w:r w:rsidR="00B3463F">
        <w:t xml:space="preserve">         </w:t>
      </w:r>
      <w:r w:rsidR="00854D93">
        <w:t xml:space="preserve">                                                   </w:t>
      </w:r>
      <w:r w:rsidR="00B3463F">
        <w:t>Self-Reporting</w:t>
      </w:r>
    </w:p>
    <w:p w14:paraId="343AD3FB" w14:textId="3CA0E130" w:rsidR="00EC4055" w:rsidRDefault="00EC4055" w:rsidP="00EC4055">
      <w:pPr>
        <w:pStyle w:val="Heading2"/>
      </w:pPr>
    </w:p>
    <w:p w14:paraId="3C2A1752" w14:textId="651001AE" w:rsidR="68CAC7D3" w:rsidRDefault="0C20BCB4" w:rsidP="00B3463F">
      <w:r>
        <w:rPr>
          <w:noProof/>
        </w:rPr>
        <w:drawing>
          <wp:inline distT="0" distB="0" distL="0" distR="0" wp14:anchorId="16414604" wp14:editId="15C3FC9F">
            <wp:extent cx="2432304" cy="4887234"/>
            <wp:effectExtent l="0" t="0" r="6350" b="8890"/>
            <wp:docPr id="1620581760" name="Picture 16205817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2304" cy="4887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3463F">
        <w:t xml:space="preserve">      </w:t>
      </w:r>
      <w:r w:rsidR="00854D93">
        <w:t xml:space="preserve">          </w:t>
      </w:r>
      <w:r w:rsidR="00B3463F">
        <w:t xml:space="preserve">  </w:t>
      </w:r>
      <w:r w:rsidR="68CAC7D3">
        <w:rPr>
          <w:noProof/>
        </w:rPr>
        <w:drawing>
          <wp:inline distT="0" distB="0" distL="0" distR="0" wp14:anchorId="2FA2C89D" wp14:editId="19E3C61F">
            <wp:extent cx="2432304" cy="4873752"/>
            <wp:effectExtent l="0" t="0" r="6350" b="3175"/>
            <wp:docPr id="916680575" name="Picture 91668057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 preferRelativeResize="0"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2304" cy="487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6CA6B" w14:textId="77806154" w:rsidR="005D3113" w:rsidRDefault="005D3113"/>
    <w:p w14:paraId="35660D00" w14:textId="48CC6F42" w:rsidR="00B3463F" w:rsidRDefault="00B3463F" w:rsidP="00B3463F">
      <w:pPr>
        <w:pStyle w:val="Heading1"/>
        <w:spacing w:before="0"/>
        <w:rPr>
          <w:sz w:val="32"/>
          <w:szCs w:val="32"/>
        </w:rPr>
      </w:pPr>
    </w:p>
    <w:p w14:paraId="65D51D54" w14:textId="3BD2FE00" w:rsidR="00B3463F" w:rsidRDefault="00B3463F" w:rsidP="00B3463F"/>
    <w:p w14:paraId="286721B7" w14:textId="02C95ABD" w:rsidR="00B3463F" w:rsidRDefault="00B3463F" w:rsidP="00B3463F"/>
    <w:p w14:paraId="01AAC45A" w14:textId="77777777" w:rsidR="00B3463F" w:rsidRPr="00B3463F" w:rsidRDefault="00B3463F" w:rsidP="00B3463F"/>
    <w:p w14:paraId="646167FD" w14:textId="53F62FFA" w:rsidR="00B3463F" w:rsidRDefault="00B3463F" w:rsidP="00B3463F">
      <w:pPr>
        <w:pStyle w:val="Heading1"/>
        <w:spacing w:before="0"/>
        <w:rPr>
          <w:sz w:val="32"/>
          <w:szCs w:val="32"/>
        </w:rPr>
      </w:pPr>
      <w:r w:rsidRPr="00B3463F"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6E8E25AB" wp14:editId="3508470A">
                <wp:simplePos x="0" y="0"/>
                <wp:positionH relativeFrom="margin">
                  <wp:posOffset>0</wp:posOffset>
                </wp:positionH>
                <wp:positionV relativeFrom="paragraph">
                  <wp:posOffset>376555</wp:posOffset>
                </wp:positionV>
                <wp:extent cx="1381125" cy="647700"/>
                <wp:effectExtent l="0" t="0" r="9525" b="0"/>
                <wp:wrapTopAndBottom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1125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456260" w14:textId="77777777" w:rsidR="00B3463F" w:rsidRPr="00145817" w:rsidRDefault="00B3463F" w:rsidP="00B3463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145817">
                              <w:rPr>
                                <w:sz w:val="24"/>
                                <w:szCs w:val="24"/>
                              </w:rPr>
                              <w:t xml:space="preserve">Jean-Felix </w:t>
                            </w:r>
                            <w:proofErr w:type="spellStart"/>
                            <w:r w:rsidRPr="00145817">
                              <w:rPr>
                                <w:sz w:val="24"/>
                                <w:szCs w:val="24"/>
                              </w:rPr>
                              <w:t>Abellera</w:t>
                            </w:r>
                            <w:proofErr w:type="spellEnd"/>
                          </w:p>
                          <w:p w14:paraId="7EDBBB49" w14:textId="77777777" w:rsidR="00B3463F" w:rsidRPr="00145817" w:rsidRDefault="00B3463F" w:rsidP="00B3463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145817">
                              <w:rPr>
                                <w:sz w:val="24"/>
                                <w:szCs w:val="24"/>
                              </w:rPr>
                              <w:t>Carlos Hevia</w:t>
                            </w:r>
                          </w:p>
                          <w:p w14:paraId="4EACEB7C" w14:textId="77777777" w:rsidR="00B3463F" w:rsidRPr="00145817" w:rsidRDefault="00B3463F" w:rsidP="00B3463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145817">
                              <w:rPr>
                                <w:sz w:val="24"/>
                                <w:szCs w:val="24"/>
                              </w:rPr>
                              <w:t>Joshua Ruiz</w:t>
                            </w:r>
                          </w:p>
                          <w:p w14:paraId="426A1773" w14:textId="59471033" w:rsidR="00B3463F" w:rsidRPr="00145817" w:rsidRDefault="00B3463F" w:rsidP="00B3463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B126BD1" w14:textId="77777777" w:rsidR="00B3463F" w:rsidRDefault="00B3463F" w:rsidP="00B3463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8E25AB" id="_x0000_s1031" type="#_x0000_t202" style="position:absolute;margin-left:0;margin-top:29.65pt;width:108.75pt;height:51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" stroked="f">
                <v:textbox>
                  <w:txbxContent>
                    <w:p w14:paraId="16456260" w14:textId="77777777" w:rsidR="00B3463F" w:rsidRPr="00145817" w:rsidRDefault="00B3463F" w:rsidP="00B3463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145817">
                        <w:rPr>
                          <w:sz w:val="24"/>
                          <w:szCs w:val="24"/>
                        </w:rPr>
                        <w:t xml:space="preserve">Jean-Felix </w:t>
                      </w:r>
                      <w:proofErr w:type="spellStart"/>
                      <w:r w:rsidRPr="00145817">
                        <w:rPr>
                          <w:sz w:val="24"/>
                          <w:szCs w:val="24"/>
                        </w:rPr>
                        <w:t>Abellera</w:t>
                      </w:r>
                      <w:proofErr w:type="spellEnd"/>
                    </w:p>
                    <w:p w14:paraId="7EDBBB49" w14:textId="77777777" w:rsidR="00B3463F" w:rsidRPr="00145817" w:rsidRDefault="00B3463F" w:rsidP="00B3463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145817">
                        <w:rPr>
                          <w:sz w:val="24"/>
                          <w:szCs w:val="24"/>
                        </w:rPr>
                        <w:t>Carlos Hevia</w:t>
                      </w:r>
                    </w:p>
                    <w:p w14:paraId="4EACEB7C" w14:textId="77777777" w:rsidR="00B3463F" w:rsidRPr="00145817" w:rsidRDefault="00B3463F" w:rsidP="00B3463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145817">
                        <w:rPr>
                          <w:sz w:val="24"/>
                          <w:szCs w:val="24"/>
                        </w:rPr>
                        <w:t>Joshua Ruiz</w:t>
                      </w:r>
                    </w:p>
                    <w:p w14:paraId="426A1773" w14:textId="59471033" w:rsidR="00B3463F" w:rsidRPr="00145817" w:rsidRDefault="00B3463F" w:rsidP="00B3463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</w:p>
                    <w:p w14:paraId="7B126BD1" w14:textId="77777777" w:rsidR="00B3463F" w:rsidRDefault="00B3463F" w:rsidP="00B3463F"/>
                  </w:txbxContent>
                </v:textbox>
                <w10:wrap type="topAndBottom" anchorx="margin"/>
              </v:shape>
            </w:pict>
          </mc:Fallback>
        </mc:AlternateContent>
      </w:r>
      <w:r w:rsidRPr="00B3463F"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CB09174" wp14:editId="4BE8977C">
                <wp:simplePos x="0" y="0"/>
                <wp:positionH relativeFrom="margin">
                  <wp:posOffset>1475740</wp:posOffset>
                </wp:positionH>
                <wp:positionV relativeFrom="paragraph">
                  <wp:posOffset>382905</wp:posOffset>
                </wp:positionV>
                <wp:extent cx="1838325" cy="504825"/>
                <wp:effectExtent l="0" t="0" r="9525" b="952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8325" cy="504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9E520D" w14:textId="77777777" w:rsidR="00B3463F" w:rsidRPr="00145817" w:rsidRDefault="00B3463F" w:rsidP="00B3463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145817">
                              <w:rPr>
                                <w:sz w:val="24"/>
                                <w:szCs w:val="24"/>
                              </w:rPr>
                              <w:t>Teena Thomas</w:t>
                            </w:r>
                          </w:p>
                          <w:p w14:paraId="25BE78AB" w14:textId="77777777" w:rsidR="00B3463F" w:rsidRPr="00145817" w:rsidRDefault="00B3463F" w:rsidP="00B3463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145817">
                              <w:rPr>
                                <w:sz w:val="24"/>
                                <w:szCs w:val="24"/>
                              </w:rPr>
                              <w:t>Chinthoorie</w:t>
                            </w:r>
                            <w:proofErr w:type="spellEnd"/>
                            <w:r w:rsidRPr="0014581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5817">
                              <w:rPr>
                                <w:sz w:val="24"/>
                                <w:szCs w:val="24"/>
                              </w:rPr>
                              <w:t>Yogalingam</w:t>
                            </w:r>
                            <w:proofErr w:type="spellEnd"/>
                          </w:p>
                          <w:p w14:paraId="3549E7FA" w14:textId="77777777" w:rsidR="00B3463F" w:rsidRPr="00145817" w:rsidRDefault="00B3463F" w:rsidP="00B3463F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09174" id="_x0000_s1032" type="#_x0000_t202" style="position:absolute;margin-left:116.2pt;margin-top:30.15pt;width:144.75pt;height:39.7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" stroked="f">
                <v:textbox>
                  <w:txbxContent>
                    <w:p w14:paraId="059E520D" w14:textId="77777777" w:rsidR="00B3463F" w:rsidRPr="00145817" w:rsidRDefault="00B3463F" w:rsidP="00B3463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145817">
                        <w:rPr>
                          <w:sz w:val="24"/>
                          <w:szCs w:val="24"/>
                        </w:rPr>
                        <w:t>Teena Thomas</w:t>
                      </w:r>
                    </w:p>
                    <w:p w14:paraId="25BE78AB" w14:textId="77777777" w:rsidR="00B3463F" w:rsidRPr="00145817" w:rsidRDefault="00B3463F" w:rsidP="00B3463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145817">
                        <w:rPr>
                          <w:sz w:val="24"/>
                          <w:szCs w:val="24"/>
                        </w:rPr>
                        <w:t>Chinthoorie</w:t>
                      </w:r>
                      <w:proofErr w:type="spellEnd"/>
                      <w:r w:rsidRPr="0014581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5817">
                        <w:rPr>
                          <w:sz w:val="24"/>
                          <w:szCs w:val="24"/>
                        </w:rPr>
                        <w:t>Yogalingam</w:t>
                      </w:r>
                      <w:proofErr w:type="spellEnd"/>
                    </w:p>
                    <w:p w14:paraId="3549E7FA" w14:textId="77777777" w:rsidR="00B3463F" w:rsidRPr="00145817" w:rsidRDefault="00B3463F" w:rsidP="00B3463F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D3113" w:rsidRPr="00B3463F">
        <w:t>Team</w:t>
      </w:r>
      <w:r w:rsidR="005D3113" w:rsidRPr="00B3463F">
        <w:t xml:space="preserve"> 2</w:t>
      </w:r>
    </w:p>
    <w:p w14:paraId="2BE29E7F" w14:textId="77777777" w:rsidR="00B3463F" w:rsidRDefault="00B3463F" w:rsidP="00547864">
      <w:pPr>
        <w:pStyle w:val="Heading2"/>
      </w:pPr>
    </w:p>
    <w:p w14:paraId="48FFD06C" w14:textId="4B58E1FE" w:rsidR="00547864" w:rsidRDefault="00547864" w:rsidP="00547864">
      <w:pPr>
        <w:pStyle w:val="Heading2"/>
      </w:pPr>
      <w:r>
        <w:t>Heat Map</w:t>
      </w:r>
    </w:p>
    <w:p w14:paraId="5A653D83" w14:textId="5C9310F7" w:rsidR="00B3096C" w:rsidRDefault="00B3096C" w:rsidP="005D3113"/>
    <w:p w14:paraId="10FEC10E" w14:textId="4F51719A" w:rsidR="00547864" w:rsidRDefault="00547864" w:rsidP="005D3113">
      <w:r>
        <w:rPr>
          <w:noProof/>
        </w:rPr>
        <w:drawing>
          <wp:inline distT="0" distB="0" distL="0" distR="0" wp14:anchorId="5EB07CD5" wp14:editId="4D1E2CBF">
            <wp:extent cx="4030080" cy="5277852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81635" cy="534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FF6E4" w14:textId="691D76F9" w:rsidR="00547864" w:rsidRDefault="00547864" w:rsidP="005D3113"/>
    <w:p w14:paraId="5818D2B9" w14:textId="77777777" w:rsidR="00B3463F" w:rsidRDefault="00B3463F" w:rsidP="005D3113"/>
    <w:p w14:paraId="6A979EF2" w14:textId="77777777" w:rsidR="00B3463F" w:rsidRDefault="00B3463F" w:rsidP="005D3113"/>
    <w:tbl>
      <w:tblPr>
        <w:tblW w:w="8920" w:type="dxa"/>
        <w:tblInd w:w="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90"/>
        <w:gridCol w:w="7930"/>
      </w:tblGrid>
      <w:tr w:rsidR="00547864" w14:paraId="23CE9C1F" w14:textId="77777777" w:rsidTr="00EB3C16">
        <w:trPr>
          <w:trHeight w:val="303"/>
        </w:trPr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260F3C" w14:textId="77777777" w:rsidR="00547864" w:rsidRDefault="00547864" w:rsidP="00EB3C16">
            <w:pPr>
              <w:widowControl w:val="0"/>
              <w:spacing w:after="0" w:line="240" w:lineRule="auto"/>
            </w:pPr>
            <w:r>
              <w:t xml:space="preserve">Icon </w:t>
            </w:r>
          </w:p>
        </w:tc>
        <w:tc>
          <w:tcPr>
            <w:tcW w:w="7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32852" w14:textId="77777777" w:rsidR="00547864" w:rsidRDefault="00547864" w:rsidP="00EB3C16">
            <w:pPr>
              <w:widowControl w:val="0"/>
              <w:spacing w:after="0" w:line="240" w:lineRule="auto"/>
            </w:pPr>
            <w:r>
              <w:t>Functionality</w:t>
            </w:r>
          </w:p>
        </w:tc>
      </w:tr>
      <w:tr w:rsidR="00547864" w14:paraId="564A83C5" w14:textId="77777777" w:rsidTr="00EB3C16">
        <w:trPr>
          <w:trHeight w:val="312"/>
        </w:trPr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480BEE" w14:textId="77777777" w:rsidR="00547864" w:rsidRDefault="00547864" w:rsidP="00EB3C16">
            <w:pPr>
              <w:widowControl w:val="0"/>
              <w:spacing w:line="240" w:lineRule="auto"/>
            </w:pPr>
            <w:r>
              <w:rPr>
                <w:noProof/>
              </w:rPr>
              <w:drawing>
                <wp:inline distT="114300" distB="114300" distL="114300" distR="114300" wp14:anchorId="0AD775C8" wp14:editId="06CE2EB6">
                  <wp:extent cx="237744" cy="237744"/>
                  <wp:effectExtent l="0" t="0" r="0" b="0"/>
                  <wp:docPr id="13" name="image1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4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" cy="237744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E8BEC" w14:textId="77777777" w:rsidR="00547864" w:rsidRDefault="00547864" w:rsidP="00EB3C16">
            <w:pPr>
              <w:spacing w:after="0" w:line="240" w:lineRule="auto"/>
            </w:pPr>
            <w:r>
              <w:t>A search bar appears where the user can type the building name or code.</w:t>
            </w:r>
          </w:p>
        </w:tc>
      </w:tr>
      <w:tr w:rsidR="00547864" w14:paraId="07523B00" w14:textId="77777777" w:rsidTr="00EB3C16">
        <w:trPr>
          <w:trHeight w:val="528"/>
        </w:trPr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AE0EC3" w14:textId="77777777" w:rsidR="00547864" w:rsidRDefault="00547864" w:rsidP="00EB3C16">
            <w:pPr>
              <w:widowControl w:val="0"/>
              <w:spacing w:line="240" w:lineRule="auto"/>
            </w:pPr>
            <w:r>
              <w:rPr>
                <w:noProof/>
              </w:rPr>
              <w:drawing>
                <wp:inline distT="114300" distB="114300" distL="114300" distR="114300" wp14:anchorId="2EE2A04F" wp14:editId="472CC646">
                  <wp:extent cx="237744" cy="237744"/>
                  <wp:effectExtent l="0" t="0" r="0" b="0"/>
                  <wp:docPr id="6" name="image6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6.png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" cy="237744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8FB6C" w14:textId="77777777" w:rsidR="00547864" w:rsidRDefault="00547864" w:rsidP="00EB3C16">
            <w:pPr>
              <w:spacing w:after="0" w:line="240" w:lineRule="auto"/>
            </w:pPr>
            <w:r>
              <w:t>A pop-up window is shown where the user can select the filter criteria based on date and/or infection rate.</w:t>
            </w:r>
          </w:p>
        </w:tc>
      </w:tr>
      <w:tr w:rsidR="00547864" w14:paraId="52E063E1" w14:textId="77777777" w:rsidTr="00EB3C16">
        <w:trPr>
          <w:trHeight w:val="465"/>
        </w:trPr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AE1D87" w14:textId="77777777" w:rsidR="00547864" w:rsidRDefault="00547864" w:rsidP="00EB3C16">
            <w:pPr>
              <w:widowControl w:val="0"/>
              <w:spacing w:line="240" w:lineRule="auto"/>
            </w:pPr>
            <w:r>
              <w:rPr>
                <w:noProof/>
              </w:rPr>
              <w:drawing>
                <wp:inline distT="114300" distB="114300" distL="114300" distR="114300" wp14:anchorId="1BBF4186" wp14:editId="13418035">
                  <wp:extent cx="237744" cy="237744"/>
                  <wp:effectExtent l="0" t="0" r="0" b="0"/>
                  <wp:docPr id="7" name="image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/>
                          <pic:cNvPicPr preferRelativeResize="0"/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" cy="237744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FBC87" w14:textId="77777777" w:rsidR="00547864" w:rsidRDefault="00547864" w:rsidP="00EB3C16">
            <w:pPr>
              <w:spacing w:after="0" w:line="240" w:lineRule="auto"/>
            </w:pPr>
            <w:r>
              <w:t>Toggles between showing and hiding the building structures in the university map.</w:t>
            </w:r>
          </w:p>
        </w:tc>
      </w:tr>
      <w:tr w:rsidR="00547864" w14:paraId="36723820" w14:textId="77777777" w:rsidTr="00EB3C16"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48A9B" w14:textId="77777777" w:rsidR="00547864" w:rsidRDefault="00547864" w:rsidP="00EB3C16">
            <w:pPr>
              <w:widowControl w:val="0"/>
              <w:spacing w:line="240" w:lineRule="auto"/>
            </w:pPr>
            <w:r>
              <w:rPr>
                <w:noProof/>
              </w:rPr>
              <w:drawing>
                <wp:inline distT="114300" distB="114300" distL="114300" distR="114300" wp14:anchorId="52E03284" wp14:editId="7DFED3CE">
                  <wp:extent cx="237744" cy="237744"/>
                  <wp:effectExtent l="0" t="0" r="0" b="0"/>
                  <wp:docPr id="15" name="image1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3.png"/>
                          <pic:cNvPicPr preferRelativeResize="0"/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" cy="237744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2603F1" w14:textId="77777777" w:rsidR="00547864" w:rsidRDefault="00547864" w:rsidP="00EB3C16">
            <w:pPr>
              <w:spacing w:after="0" w:line="240" w:lineRule="auto"/>
            </w:pPr>
            <w:r>
              <w:t>Toggles between showing and hiding the non-building structures in the university map.</w:t>
            </w:r>
          </w:p>
        </w:tc>
      </w:tr>
      <w:tr w:rsidR="00547864" w14:paraId="3B1C247F" w14:textId="77777777" w:rsidTr="00EB3C16"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DFFBF7" w14:textId="77777777" w:rsidR="00547864" w:rsidRDefault="00547864" w:rsidP="00EB3C16">
            <w:pPr>
              <w:widowControl w:val="0"/>
              <w:spacing w:line="240" w:lineRule="auto"/>
            </w:pPr>
            <w:r>
              <w:rPr>
                <w:noProof/>
              </w:rPr>
              <w:drawing>
                <wp:inline distT="114300" distB="114300" distL="114300" distR="114300" wp14:anchorId="34108E95" wp14:editId="7A3AB0A2">
                  <wp:extent cx="237744" cy="237744"/>
                  <wp:effectExtent l="0" t="0" r="0" b="0"/>
                  <wp:docPr id="5" name="image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png"/>
                          <pic:cNvPicPr preferRelativeResize="0"/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" cy="237744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D2127D" w14:textId="77777777" w:rsidR="00547864" w:rsidRDefault="00547864" w:rsidP="00EB3C16">
            <w:pPr>
              <w:spacing w:after="0" w:line="240" w:lineRule="auto"/>
            </w:pPr>
            <w:r>
              <w:t>Resets all the search and filters criteria to default.</w:t>
            </w:r>
          </w:p>
        </w:tc>
      </w:tr>
      <w:tr w:rsidR="00547864" w14:paraId="1EC1C60C" w14:textId="77777777" w:rsidTr="00EB3C16">
        <w:trPr>
          <w:trHeight w:val="510"/>
        </w:trPr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B0E2DF" w14:textId="77777777" w:rsidR="00547864" w:rsidRDefault="00547864" w:rsidP="00EB3C16">
            <w:pPr>
              <w:widowControl w:val="0"/>
              <w:spacing w:line="240" w:lineRule="auto"/>
            </w:pPr>
            <w:r>
              <w:rPr>
                <w:noProof/>
              </w:rPr>
              <w:drawing>
                <wp:inline distT="114300" distB="114300" distL="114300" distR="114300" wp14:anchorId="38973422" wp14:editId="1BB7CACE">
                  <wp:extent cx="246888" cy="246888"/>
                  <wp:effectExtent l="0" t="0" r="1270" b="1270"/>
                  <wp:docPr id="9" name="image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.png"/>
                          <pic:cNvPicPr preferRelativeResize="0"/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888" cy="24688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FC4A79" w14:textId="77777777" w:rsidR="00547864" w:rsidRDefault="00547864" w:rsidP="00EB3C16">
            <w:pPr>
              <w:spacing w:after="0" w:line="240" w:lineRule="auto"/>
            </w:pPr>
            <w:r>
              <w:t>Displays the icons details.</w:t>
            </w:r>
          </w:p>
        </w:tc>
      </w:tr>
    </w:tbl>
    <w:p w14:paraId="7644D1F1" w14:textId="1C0E06F8" w:rsidR="00547864" w:rsidRDefault="00547864" w:rsidP="005D3113"/>
    <w:p w14:paraId="3FBAE37C" w14:textId="5562528D" w:rsidR="00547864" w:rsidRDefault="00547864" w:rsidP="00547864">
      <w:pPr>
        <w:pStyle w:val="Heading2"/>
      </w:pPr>
      <w:r>
        <w:t xml:space="preserve">Building Infection </w:t>
      </w:r>
      <w:r>
        <w:t>History</w:t>
      </w:r>
    </w:p>
    <w:p w14:paraId="3805BBB2" w14:textId="77777777" w:rsidR="00547864" w:rsidRPr="00547864" w:rsidRDefault="00547864" w:rsidP="00547864"/>
    <w:p w14:paraId="612E13CF" w14:textId="1918FC19" w:rsidR="00547864" w:rsidRDefault="00547864" w:rsidP="005D3113">
      <w:r>
        <w:rPr>
          <w:noProof/>
        </w:rPr>
        <w:drawing>
          <wp:inline distT="0" distB="0" distL="0" distR="0" wp14:anchorId="6E8C1628" wp14:editId="5A45AE83">
            <wp:extent cx="3227181" cy="39243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43662" cy="3944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FD4DD" w14:textId="0EFE106C" w:rsidR="00547864" w:rsidRDefault="00E13443" w:rsidP="00B3463F">
      <w:pPr>
        <w:pStyle w:val="Heading1"/>
      </w:pPr>
      <w:r w:rsidRPr="00042585">
        <w:rPr>
          <w:rFonts w:cstheme="majorHAnsi"/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26AC96F1" wp14:editId="04E52917">
                <wp:simplePos x="0" y="0"/>
                <wp:positionH relativeFrom="margin">
                  <wp:align>left</wp:align>
                </wp:positionH>
                <wp:positionV relativeFrom="page">
                  <wp:posOffset>1295400</wp:posOffset>
                </wp:positionV>
                <wp:extent cx="1419225" cy="703580"/>
                <wp:effectExtent l="0" t="0" r="9525" b="1270"/>
                <wp:wrapTopAndBottom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7038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CB6699" w14:textId="77777777" w:rsidR="00E13443" w:rsidRPr="00145817" w:rsidRDefault="00E13443" w:rsidP="00E13443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145817">
                              <w:rPr>
                                <w:sz w:val="24"/>
                                <w:szCs w:val="24"/>
                              </w:rPr>
                              <w:t>Naif Alatrash</w:t>
                            </w:r>
                          </w:p>
                          <w:p w14:paraId="092BA2A0" w14:textId="77777777" w:rsidR="00E13443" w:rsidRPr="00145817" w:rsidRDefault="00E13443" w:rsidP="00E13443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145817">
                              <w:rPr>
                                <w:sz w:val="24"/>
                                <w:szCs w:val="24"/>
                              </w:rPr>
                              <w:t>James Chen</w:t>
                            </w:r>
                          </w:p>
                          <w:p w14:paraId="6A0A7996" w14:textId="77777777" w:rsidR="00E13443" w:rsidRPr="00145817" w:rsidRDefault="00E13443" w:rsidP="00E13443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145817">
                              <w:rPr>
                                <w:sz w:val="24"/>
                                <w:szCs w:val="24"/>
                              </w:rPr>
                              <w:t>Evan Guo</w:t>
                            </w:r>
                          </w:p>
                          <w:p w14:paraId="7EAC5D3B" w14:textId="6603E932" w:rsidR="00E13443" w:rsidRDefault="00E13443" w:rsidP="00E13443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AC96F1" id="Text Box 18" o:spid="_x0000_s1033" type="#_x0000_t202" style="position:absolute;margin-left:0;margin-top:102pt;width:111.75pt;height:55.4pt;z-index:25167564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" stroked="f">
                <v:textbox>
                  <w:txbxContent>
                    <w:p w14:paraId="0FCB6699" w14:textId="77777777" w:rsidR="00E13443" w:rsidRPr="00145817" w:rsidRDefault="00E13443" w:rsidP="00E13443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145817">
                        <w:rPr>
                          <w:sz w:val="24"/>
                          <w:szCs w:val="24"/>
                        </w:rPr>
                        <w:t>Naif Alatrash</w:t>
                      </w:r>
                    </w:p>
                    <w:p w14:paraId="092BA2A0" w14:textId="77777777" w:rsidR="00E13443" w:rsidRPr="00145817" w:rsidRDefault="00E13443" w:rsidP="00E13443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145817">
                        <w:rPr>
                          <w:sz w:val="24"/>
                          <w:szCs w:val="24"/>
                        </w:rPr>
                        <w:t>James Chen</w:t>
                      </w:r>
                    </w:p>
                    <w:p w14:paraId="6A0A7996" w14:textId="77777777" w:rsidR="00E13443" w:rsidRPr="00145817" w:rsidRDefault="00E13443" w:rsidP="00E13443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145817">
                        <w:rPr>
                          <w:sz w:val="24"/>
                          <w:szCs w:val="24"/>
                        </w:rPr>
                        <w:t>Evan Guo</w:t>
                      </w:r>
                    </w:p>
                    <w:p w14:paraId="7EAC5D3B" w14:textId="6603E932" w:rsidR="00E13443" w:rsidRDefault="00E13443" w:rsidP="00E13443">
                      <w:pPr>
                        <w:spacing w:after="0" w:line="240" w:lineRule="auto"/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Pr="00E13443"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88C7FC7" wp14:editId="1BC2F82A">
                <wp:simplePos x="0" y="0"/>
                <wp:positionH relativeFrom="margin">
                  <wp:align>left</wp:align>
                </wp:positionH>
                <wp:positionV relativeFrom="paragraph">
                  <wp:posOffset>619125</wp:posOffset>
                </wp:positionV>
                <wp:extent cx="1381125" cy="352425"/>
                <wp:effectExtent l="0" t="0" r="9525" b="9525"/>
                <wp:wrapTopAndBottom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112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C0D01A" w14:textId="77777777" w:rsidR="00E13443" w:rsidRDefault="00E13443" w:rsidP="00E13443">
                            <w:pPr>
                              <w:spacing w:after="0" w:line="240" w:lineRule="auto"/>
                            </w:pPr>
                            <w:r>
                              <w:t xml:space="preserve">Jean-Felix </w:t>
                            </w:r>
                            <w:proofErr w:type="spellStart"/>
                            <w:r>
                              <w:t>Abellera</w:t>
                            </w:r>
                            <w:proofErr w:type="spellEnd"/>
                          </w:p>
                          <w:p w14:paraId="39FC2759" w14:textId="77777777" w:rsidR="00E13443" w:rsidRDefault="00E13443" w:rsidP="00E13443">
                            <w:pPr>
                              <w:spacing w:after="0" w:line="240" w:lineRule="auto"/>
                            </w:pPr>
                            <w:r>
                              <w:t>Carlos Hevia</w:t>
                            </w:r>
                          </w:p>
                          <w:p w14:paraId="197E5A21" w14:textId="77777777" w:rsidR="00E13443" w:rsidRDefault="00E13443" w:rsidP="00E13443">
                            <w:pPr>
                              <w:spacing w:after="0" w:line="240" w:lineRule="auto"/>
                            </w:pPr>
                            <w:r>
                              <w:t>Joshua Ruiz</w:t>
                            </w:r>
                          </w:p>
                          <w:p w14:paraId="1F545179" w14:textId="77777777" w:rsidR="00E13443" w:rsidRPr="00B3463F" w:rsidRDefault="00E13443" w:rsidP="00E13443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0C64C41" w14:textId="77777777" w:rsidR="00E13443" w:rsidRDefault="00E13443" w:rsidP="00E1344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8C7FC7" id="_x0000_s1034" type="#_x0000_t202" style="position:absolute;margin-left:0;margin-top:48.75pt;width:108.75pt;height:27.75pt;z-index:2516736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" stroked="f">
                <v:textbox>
                  <w:txbxContent>
                    <w:p w14:paraId="02C0D01A" w14:textId="77777777" w:rsidR="00E13443" w:rsidRDefault="00E13443" w:rsidP="00E13443">
                      <w:pPr>
                        <w:spacing w:after="0" w:line="240" w:lineRule="auto"/>
                      </w:pPr>
                      <w:r>
                        <w:t xml:space="preserve">Jean-Felix </w:t>
                      </w:r>
                      <w:proofErr w:type="spellStart"/>
                      <w:r>
                        <w:t>Abellera</w:t>
                      </w:r>
                      <w:proofErr w:type="spellEnd"/>
                    </w:p>
                    <w:p w14:paraId="39FC2759" w14:textId="77777777" w:rsidR="00E13443" w:rsidRDefault="00E13443" w:rsidP="00E13443">
                      <w:pPr>
                        <w:spacing w:after="0" w:line="240" w:lineRule="auto"/>
                      </w:pPr>
                      <w:r>
                        <w:t>Carlos Hevia</w:t>
                      </w:r>
                    </w:p>
                    <w:p w14:paraId="197E5A21" w14:textId="77777777" w:rsidR="00E13443" w:rsidRDefault="00E13443" w:rsidP="00E13443">
                      <w:pPr>
                        <w:spacing w:after="0" w:line="240" w:lineRule="auto"/>
                      </w:pPr>
                      <w:r>
                        <w:t>Joshua Ruiz</w:t>
                      </w:r>
                    </w:p>
                    <w:p w14:paraId="1F545179" w14:textId="77777777" w:rsidR="00E13443" w:rsidRPr="00B3463F" w:rsidRDefault="00E13443" w:rsidP="00E13443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</w:p>
                    <w:p w14:paraId="00C64C41" w14:textId="77777777" w:rsidR="00E13443" w:rsidRDefault="00E13443" w:rsidP="00E13443"/>
                  </w:txbxContent>
                </v:textbox>
                <w10:wrap type="topAndBottom" anchorx="margin"/>
              </v:shape>
            </w:pict>
          </mc:Fallback>
        </mc:AlternateContent>
      </w:r>
      <w:r w:rsidRPr="00042585">
        <w:rPr>
          <w:rFonts w:cstheme="majorHAnsi"/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1EA09A2E" wp14:editId="70824AEA">
                <wp:simplePos x="0" y="0"/>
                <wp:positionH relativeFrom="margin">
                  <wp:posOffset>1476375</wp:posOffset>
                </wp:positionH>
                <wp:positionV relativeFrom="page">
                  <wp:posOffset>1292860</wp:posOffset>
                </wp:positionV>
                <wp:extent cx="1419225" cy="953135"/>
                <wp:effectExtent l="0" t="0" r="9525" b="0"/>
                <wp:wrapTopAndBottom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953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D8C7DC" w14:textId="77777777" w:rsidR="00E13443" w:rsidRPr="00145817" w:rsidRDefault="00E13443" w:rsidP="00E13443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145817">
                              <w:rPr>
                                <w:sz w:val="24"/>
                                <w:szCs w:val="24"/>
                              </w:rPr>
                              <w:t>Michael Smith</w:t>
                            </w:r>
                          </w:p>
                          <w:p w14:paraId="11781259" w14:textId="77777777" w:rsidR="00E13443" w:rsidRPr="00145817" w:rsidRDefault="00E13443" w:rsidP="00E13443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145817">
                              <w:rPr>
                                <w:sz w:val="24"/>
                                <w:szCs w:val="24"/>
                              </w:rPr>
                              <w:t>Meng-Hsiang Cha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EA09A2E" id="Text Box 19" o:spid="_x0000_s1035" type="#_x0000_t202" style="position:absolute;margin-left:116.25pt;margin-top:101.8pt;width:111.75pt;height:75.05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" stroked="f">
                <v:textbox style="mso-fit-shape-to-text:t">
                  <w:txbxContent>
                    <w:p w14:paraId="42D8C7DC" w14:textId="77777777" w:rsidR="00E13443" w:rsidRPr="00145817" w:rsidRDefault="00E13443" w:rsidP="00E13443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145817">
                        <w:rPr>
                          <w:sz w:val="24"/>
                          <w:szCs w:val="24"/>
                        </w:rPr>
                        <w:t>Michael Smith</w:t>
                      </w:r>
                    </w:p>
                    <w:p w14:paraId="11781259" w14:textId="77777777" w:rsidR="00E13443" w:rsidRPr="00145817" w:rsidRDefault="00E13443" w:rsidP="00E13443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145817">
                        <w:rPr>
                          <w:sz w:val="24"/>
                          <w:szCs w:val="24"/>
                        </w:rPr>
                        <w:t>Meng-Hsiang Chang</w:t>
                      </w: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="00B3463F">
        <w:t>Team 3</w:t>
      </w:r>
      <w:r>
        <w:t xml:space="preserve">  </w:t>
      </w:r>
    </w:p>
    <w:p w14:paraId="053D84A3" w14:textId="77777777" w:rsidR="00E13443" w:rsidRDefault="00E13443" w:rsidP="005D3113">
      <w:r>
        <w:t xml:space="preserve">  </w:t>
      </w:r>
    </w:p>
    <w:p w14:paraId="177ECE91" w14:textId="7647B7C0" w:rsidR="00E13443" w:rsidRDefault="00E13443" w:rsidP="00E13443">
      <w:pPr>
        <w:pStyle w:val="Heading2"/>
      </w:pPr>
      <w:r>
        <w:t>Heatmap</w:t>
      </w:r>
    </w:p>
    <w:p w14:paraId="38612D2C" w14:textId="77777777" w:rsidR="00E13443" w:rsidRPr="00E13443" w:rsidRDefault="00E13443" w:rsidP="00E13443"/>
    <w:p w14:paraId="59616119" w14:textId="0598297F" w:rsidR="00B3463F" w:rsidRDefault="00E13443" w:rsidP="005D311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45798831" wp14:editId="68965D2F">
                <wp:simplePos x="0" y="0"/>
                <wp:positionH relativeFrom="margin">
                  <wp:align>right</wp:align>
                </wp:positionH>
                <wp:positionV relativeFrom="paragraph">
                  <wp:posOffset>58922</wp:posOffset>
                </wp:positionV>
                <wp:extent cx="2726690" cy="5639435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6690" cy="56394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003D90" w14:textId="72158943" w:rsidR="00E13443" w:rsidRPr="00145817" w:rsidRDefault="00E13443">
                            <w:bookmarkStart w:id="0" w:name="_Hlk69397129"/>
                            <w:bookmarkStart w:id="1" w:name="_Hlk69397130"/>
                            <w:r w:rsidRPr="00145817">
                              <w:t xml:space="preserve">The </w:t>
                            </w:r>
                            <w:r w:rsidRPr="00145817">
                              <w:t>heat map displays a building’s color relative to other buildings’ color</w:t>
                            </w:r>
                            <w:r w:rsidR="00145817">
                              <w:t>s</w:t>
                            </w:r>
                            <w:r w:rsidRPr="00145817">
                              <w:t>. If all infected buildings have relatively the same number of cases, all building’s color</w:t>
                            </w:r>
                            <w:r w:rsidR="00145817">
                              <w:t>s</w:t>
                            </w:r>
                            <w:r w:rsidRPr="00145817">
                              <w:t xml:space="preserve"> will be relatively the same. Vice versa, if one building has a higher number of cases compared to other buildings, th</w:t>
                            </w:r>
                            <w:r w:rsidR="00145817">
                              <w:t>e</w:t>
                            </w:r>
                            <w:r w:rsidRPr="00145817">
                              <w:t xml:space="preserve"> building will have a deeper color while all other buildings will have lighter colors</w:t>
                            </w:r>
                            <w:r w:rsidRPr="00145817">
                              <w:t>.</w:t>
                            </w:r>
                            <w:bookmarkEnd w:id="0"/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798831" id="_x0000_s1036" type="#_x0000_t202" style="position:absolute;margin-left:163.5pt;margin-top:4.65pt;width:214.7pt;height:444.05pt;z-index:2516807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" stroked="f">
                <v:textbox>
                  <w:txbxContent>
                    <w:p w14:paraId="78003D90" w14:textId="72158943" w:rsidR="00E13443" w:rsidRPr="00145817" w:rsidRDefault="00E13443">
                      <w:bookmarkStart w:id="2" w:name="_Hlk69397129"/>
                      <w:bookmarkStart w:id="3" w:name="_Hlk69397130"/>
                      <w:r w:rsidRPr="00145817">
                        <w:t xml:space="preserve">The </w:t>
                      </w:r>
                      <w:r w:rsidRPr="00145817">
                        <w:t>heat map displays a building’s color relative to other buildings’ color</w:t>
                      </w:r>
                      <w:r w:rsidR="00145817">
                        <w:t>s</w:t>
                      </w:r>
                      <w:r w:rsidRPr="00145817">
                        <w:t>. If all infected buildings have relatively the same number of cases, all building’s color</w:t>
                      </w:r>
                      <w:r w:rsidR="00145817">
                        <w:t>s</w:t>
                      </w:r>
                      <w:r w:rsidRPr="00145817">
                        <w:t xml:space="preserve"> will be relatively the same. Vice versa, if one building has a higher number of cases compared to other buildings, th</w:t>
                      </w:r>
                      <w:r w:rsidR="00145817">
                        <w:t>e</w:t>
                      </w:r>
                      <w:r w:rsidRPr="00145817">
                        <w:t xml:space="preserve"> building will have a deeper color while all other buildings will have lighter colors</w:t>
                      </w:r>
                      <w:r w:rsidRPr="00145817">
                        <w:t>.</w:t>
                      </w:r>
                      <w:bookmarkEnd w:id="2"/>
                      <w:bookmarkEnd w:id="3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sz w:val="40"/>
          <w:szCs w:val="40"/>
        </w:rPr>
        <w:drawing>
          <wp:anchor distT="0" distB="0" distL="114300" distR="114300" simplePos="0" relativeHeight="251678720" behindDoc="0" locked="0" layoutInCell="1" allowOverlap="1" wp14:anchorId="2C1A3EFE" wp14:editId="5F2DB832">
            <wp:simplePos x="0" y="0"/>
            <wp:positionH relativeFrom="margin">
              <wp:align>left</wp:align>
            </wp:positionH>
            <wp:positionV relativeFrom="paragraph">
              <wp:posOffset>91641</wp:posOffset>
            </wp:positionV>
            <wp:extent cx="2715768" cy="5559552"/>
            <wp:effectExtent l="0" t="0" r="8890" b="3175"/>
            <wp:wrapThrough wrapText="bothSides">
              <wp:wrapPolygon edited="0">
                <wp:start x="0" y="0"/>
                <wp:lineTo x="0" y="21538"/>
                <wp:lineTo x="21519" y="21538"/>
                <wp:lineTo x="21519" y="0"/>
                <wp:lineTo x="0" y="0"/>
              </wp:wrapPolygon>
            </wp:wrapThrough>
            <wp:docPr id="28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15768" cy="555955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</w:t>
      </w:r>
    </w:p>
    <w:p w14:paraId="01C90C1D" w14:textId="5A5DE20F" w:rsidR="00B3096C" w:rsidRDefault="00B3096C" w:rsidP="005D3113"/>
    <w:p w14:paraId="6D4644DB" w14:textId="6B81D4BA" w:rsidR="005D3113" w:rsidRDefault="00E13443" w:rsidP="005D3113">
      <w:r>
        <w:t xml:space="preserve"> </w:t>
      </w:r>
    </w:p>
    <w:p w14:paraId="6ECACFB0" w14:textId="758E9755" w:rsidR="00E13443" w:rsidRDefault="00E13443" w:rsidP="005D3113"/>
    <w:p w14:paraId="7A509694" w14:textId="00ADB1F7" w:rsidR="00E13443" w:rsidRDefault="00E13443" w:rsidP="005D3113"/>
    <w:p w14:paraId="2291107F" w14:textId="3232A1B8" w:rsidR="00E13443" w:rsidRDefault="00E13443" w:rsidP="005D3113"/>
    <w:p w14:paraId="5B72DD0E" w14:textId="60975609" w:rsidR="00E13443" w:rsidRDefault="00E13443" w:rsidP="005D3113"/>
    <w:p w14:paraId="28CC87AA" w14:textId="497D49EB" w:rsidR="00E13443" w:rsidRDefault="00E13443" w:rsidP="005D3113"/>
    <w:p w14:paraId="668988F2" w14:textId="45579E2E" w:rsidR="00E13443" w:rsidRDefault="00E13443" w:rsidP="005D3113"/>
    <w:p w14:paraId="4D5C24A0" w14:textId="62F5E6C3" w:rsidR="00E13443" w:rsidRDefault="00E13443" w:rsidP="005D3113"/>
    <w:p w14:paraId="0EA2C27A" w14:textId="150B6A8F" w:rsidR="00E13443" w:rsidRDefault="00E13443" w:rsidP="005D3113"/>
    <w:p w14:paraId="7203B82D" w14:textId="13BD9A73" w:rsidR="00E13443" w:rsidRDefault="00E13443" w:rsidP="005D3113"/>
    <w:p w14:paraId="6BDAEA3E" w14:textId="48593CC4" w:rsidR="00E13443" w:rsidRDefault="00E13443" w:rsidP="005D3113"/>
    <w:p w14:paraId="227D08F1" w14:textId="31CCC1F2" w:rsidR="00E13443" w:rsidRDefault="00E13443" w:rsidP="005D3113"/>
    <w:p w14:paraId="173923D4" w14:textId="0620375D" w:rsidR="00E13443" w:rsidRDefault="00E13443" w:rsidP="005D3113"/>
    <w:p w14:paraId="1CF898DE" w14:textId="080D4B54" w:rsidR="00E13443" w:rsidRDefault="00E13443" w:rsidP="005D3113"/>
    <w:p w14:paraId="010F7E5B" w14:textId="4A6F1C4F" w:rsidR="00E13443" w:rsidRDefault="00E13443" w:rsidP="005D3113"/>
    <w:p w14:paraId="239DE5D5" w14:textId="7B86E73B" w:rsidR="00E13443" w:rsidRDefault="00E13443" w:rsidP="005D3113"/>
    <w:p w14:paraId="0161ADE3" w14:textId="1B587CDD" w:rsidR="00E13443" w:rsidRDefault="00E13443" w:rsidP="005D3113"/>
    <w:p w14:paraId="2CBAE1E2" w14:textId="187877E7" w:rsidR="00E13443" w:rsidRDefault="00E13443" w:rsidP="005D3113"/>
    <w:p w14:paraId="609C9E1D" w14:textId="37C8AD95" w:rsidR="00E13443" w:rsidRDefault="00E13443" w:rsidP="00E13443">
      <w:pPr>
        <w:pStyle w:val="Heading2"/>
      </w:pPr>
      <w:r>
        <w:t>Search</w:t>
      </w:r>
    </w:p>
    <w:p w14:paraId="28B804F2" w14:textId="6E8E067E" w:rsidR="00E13443" w:rsidRDefault="00E13443" w:rsidP="005D3113"/>
    <w:p w14:paraId="1511F28C" w14:textId="043B6F28" w:rsidR="00E13443" w:rsidRDefault="00854D93" w:rsidP="005D311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462BA50" wp14:editId="6D3CF3D1">
                <wp:simplePos x="0" y="0"/>
                <wp:positionH relativeFrom="margin">
                  <wp:posOffset>3288632</wp:posOffset>
                </wp:positionH>
                <wp:positionV relativeFrom="paragraph">
                  <wp:posOffset>26737</wp:posOffset>
                </wp:positionV>
                <wp:extent cx="2726690" cy="5639435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6690" cy="56394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06AC3C" w14:textId="77777777" w:rsidR="00854D93" w:rsidRPr="00145817" w:rsidRDefault="00854D93" w:rsidP="00854D93">
                            <w:bookmarkStart w:id="4" w:name="_Hlk69397121"/>
                            <w:bookmarkStart w:id="5" w:name="_Hlk69397122"/>
                            <w:r w:rsidRPr="00145817">
                              <w:t xml:space="preserve">Users may type part of the building’s official name or the building’s acronym to be directed to that building. </w:t>
                            </w:r>
                          </w:p>
                          <w:p w14:paraId="0956D23C" w14:textId="4A9E775E" w:rsidR="00854D93" w:rsidRPr="00145817" w:rsidRDefault="00854D93" w:rsidP="00854D93">
                            <w:r w:rsidRPr="00145817">
                              <w:t>If a user taps on a building, the system display</w:t>
                            </w:r>
                            <w:r w:rsidRPr="00145817">
                              <w:t>s</w:t>
                            </w:r>
                            <w:r w:rsidRPr="00145817">
                              <w:t xml:space="preserve"> th</w:t>
                            </w:r>
                            <w:r w:rsidRPr="00145817">
                              <w:t>e</w:t>
                            </w:r>
                            <w:r w:rsidRPr="00145817">
                              <w:t xml:space="preserve"> building’s information related to COVID, such as </w:t>
                            </w:r>
                            <w:r w:rsidR="00145817" w:rsidRPr="00145817">
                              <w:t xml:space="preserve">the </w:t>
                            </w:r>
                            <w:r w:rsidRPr="00145817">
                              <w:t xml:space="preserve">number of cases over a </w:t>
                            </w:r>
                            <w:r w:rsidR="00145817">
                              <w:t>specific</w:t>
                            </w:r>
                            <w:r w:rsidRPr="00145817">
                              <w:t xml:space="preserve"> </w:t>
                            </w:r>
                            <w:proofErr w:type="gramStart"/>
                            <w:r w:rsidRPr="00145817">
                              <w:t>time period</w:t>
                            </w:r>
                            <w:proofErr w:type="gramEnd"/>
                            <w:r w:rsidRPr="00145817">
                              <w:t xml:space="preserve"> and time since th</w:t>
                            </w:r>
                            <w:r w:rsidRPr="00145817">
                              <w:t>e</w:t>
                            </w:r>
                            <w:r w:rsidRPr="00145817">
                              <w:t xml:space="preserve"> building was last sanitized</w:t>
                            </w:r>
                            <w:r w:rsidRPr="00145817">
                              <w:t>.</w:t>
                            </w:r>
                            <w:bookmarkEnd w:id="4"/>
                            <w:bookmarkEnd w:id="5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62BA50" id="_x0000_s1037" type="#_x0000_t202" style="position:absolute;margin-left:258.95pt;margin-top:2.1pt;width:214.7pt;height:444.0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" stroked="f">
                <v:textbox>
                  <w:txbxContent>
                    <w:p w14:paraId="0706AC3C" w14:textId="77777777" w:rsidR="00854D93" w:rsidRPr="00145817" w:rsidRDefault="00854D93" w:rsidP="00854D93">
                      <w:bookmarkStart w:id="6" w:name="_Hlk69397121"/>
                      <w:bookmarkStart w:id="7" w:name="_Hlk69397122"/>
                      <w:r w:rsidRPr="00145817">
                        <w:t xml:space="preserve">Users may type part of the building’s official name or the building’s acronym to be directed to that building. </w:t>
                      </w:r>
                    </w:p>
                    <w:p w14:paraId="0956D23C" w14:textId="4A9E775E" w:rsidR="00854D93" w:rsidRPr="00145817" w:rsidRDefault="00854D93" w:rsidP="00854D93">
                      <w:r w:rsidRPr="00145817">
                        <w:t>If a user taps on a building, the system display</w:t>
                      </w:r>
                      <w:r w:rsidRPr="00145817">
                        <w:t>s</w:t>
                      </w:r>
                      <w:r w:rsidRPr="00145817">
                        <w:t xml:space="preserve"> th</w:t>
                      </w:r>
                      <w:r w:rsidRPr="00145817">
                        <w:t>e</w:t>
                      </w:r>
                      <w:r w:rsidRPr="00145817">
                        <w:t xml:space="preserve"> building’s information related to COVID, such as </w:t>
                      </w:r>
                      <w:r w:rsidR="00145817" w:rsidRPr="00145817">
                        <w:t xml:space="preserve">the </w:t>
                      </w:r>
                      <w:r w:rsidRPr="00145817">
                        <w:t xml:space="preserve">number of cases over a </w:t>
                      </w:r>
                      <w:r w:rsidR="00145817">
                        <w:t>specific</w:t>
                      </w:r>
                      <w:r w:rsidRPr="00145817">
                        <w:t xml:space="preserve"> </w:t>
                      </w:r>
                      <w:proofErr w:type="gramStart"/>
                      <w:r w:rsidRPr="00145817">
                        <w:t>time period</w:t>
                      </w:r>
                      <w:proofErr w:type="gramEnd"/>
                      <w:r w:rsidRPr="00145817">
                        <w:t xml:space="preserve"> and time since th</w:t>
                      </w:r>
                      <w:r w:rsidRPr="00145817">
                        <w:t>e</w:t>
                      </w:r>
                      <w:r w:rsidRPr="00145817">
                        <w:t xml:space="preserve"> building was last sanitized</w:t>
                      </w:r>
                      <w:r w:rsidRPr="00145817">
                        <w:t>.</w:t>
                      </w:r>
                      <w:bookmarkEnd w:id="6"/>
                      <w:bookmarkEnd w:id="7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13443">
        <w:rPr>
          <w:noProof/>
          <w:sz w:val="40"/>
          <w:szCs w:val="40"/>
        </w:rPr>
        <w:drawing>
          <wp:inline distT="114300" distB="114300" distL="114300" distR="114300" wp14:anchorId="51691034" wp14:editId="469F7A20">
            <wp:extent cx="2743200" cy="5613400"/>
            <wp:effectExtent l="0" t="0" r="0" b="0"/>
            <wp:docPr id="30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613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CCD2C5A" w14:textId="250321FB" w:rsidR="00E13443" w:rsidRDefault="00E13443" w:rsidP="005D3113"/>
    <w:p w14:paraId="0A7F7B9D" w14:textId="57B5E5C3" w:rsidR="00E13443" w:rsidRDefault="00E13443" w:rsidP="005D3113"/>
    <w:p w14:paraId="783C5EBA" w14:textId="3F0AED32" w:rsidR="00E13443" w:rsidRDefault="00E13443" w:rsidP="005D3113"/>
    <w:p w14:paraId="213A7919" w14:textId="5B447711" w:rsidR="00E13443" w:rsidRDefault="00E13443" w:rsidP="005D3113"/>
    <w:p w14:paraId="6C98AFD9" w14:textId="389F0E85" w:rsidR="00E13443" w:rsidRDefault="00E13443" w:rsidP="005D3113"/>
    <w:p w14:paraId="48FCD35E" w14:textId="264588D4" w:rsidR="00E13443" w:rsidRDefault="00E13443" w:rsidP="005D3113"/>
    <w:p w14:paraId="549EF206" w14:textId="2003CBA8" w:rsidR="00E13443" w:rsidRDefault="00854D93" w:rsidP="00854D93">
      <w:pPr>
        <w:pStyle w:val="Heading2"/>
      </w:pPr>
      <w:r>
        <w:t>Map Visualization</w:t>
      </w:r>
    </w:p>
    <w:p w14:paraId="4CA8BE01" w14:textId="3304745D" w:rsidR="00854D93" w:rsidRDefault="00854D93" w:rsidP="00854D9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6964A242" wp14:editId="465B3514">
                <wp:simplePos x="0" y="0"/>
                <wp:positionH relativeFrom="margin">
                  <wp:posOffset>3256012</wp:posOffset>
                </wp:positionH>
                <wp:positionV relativeFrom="paragraph">
                  <wp:posOffset>320040</wp:posOffset>
                </wp:positionV>
                <wp:extent cx="2726690" cy="5639435"/>
                <wp:effectExtent l="0" t="0" r="0" b="0"/>
                <wp:wrapSquare wrapText="bothSides"/>
                <wp:docPr id="16205817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6690" cy="56394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AAEFEE" w14:textId="40A6CA50" w:rsidR="00854D93" w:rsidRPr="00145817" w:rsidRDefault="00145817" w:rsidP="00854D93">
                            <w:bookmarkStart w:id="8" w:name="_Hlk69397110"/>
                            <w:bookmarkStart w:id="9" w:name="_Hlk69397111"/>
                            <w:r w:rsidRPr="00145817">
                              <w:t>If a user does</w:t>
                            </w:r>
                            <w:r w:rsidRPr="00145817">
                              <w:t xml:space="preserve"> not l</w:t>
                            </w:r>
                            <w:r w:rsidRPr="00145817">
                              <w:t xml:space="preserve">ike how the map is displayed, </w:t>
                            </w:r>
                            <w:r w:rsidRPr="00145817">
                              <w:t xml:space="preserve">they can change the map display </w:t>
                            </w:r>
                            <w:r w:rsidRPr="00145817">
                              <w:t>with button</w:t>
                            </w:r>
                            <w:r>
                              <w:t>’s tap</w:t>
                            </w:r>
                            <w:r w:rsidRPr="00145817">
                              <w:t>.</w:t>
                            </w:r>
                            <w:bookmarkEnd w:id="8"/>
                            <w:bookmarkEnd w:id="9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4A242" id="_x0000_s1038" type="#_x0000_t202" style="position:absolute;margin-left:256.4pt;margin-top:25.2pt;width:214.7pt;height:444.0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" stroked="f">
                <v:textbox>
                  <w:txbxContent>
                    <w:p w14:paraId="46AAEFEE" w14:textId="40A6CA50" w:rsidR="00854D93" w:rsidRPr="00145817" w:rsidRDefault="00145817" w:rsidP="00854D93">
                      <w:bookmarkStart w:id="10" w:name="_Hlk69397110"/>
                      <w:bookmarkStart w:id="11" w:name="_Hlk69397111"/>
                      <w:r w:rsidRPr="00145817">
                        <w:t>If a user does</w:t>
                      </w:r>
                      <w:r w:rsidRPr="00145817">
                        <w:t xml:space="preserve"> not l</w:t>
                      </w:r>
                      <w:r w:rsidRPr="00145817">
                        <w:t xml:space="preserve">ike how the map is displayed, </w:t>
                      </w:r>
                      <w:r w:rsidRPr="00145817">
                        <w:t xml:space="preserve">they can change the map display </w:t>
                      </w:r>
                      <w:r w:rsidRPr="00145817">
                        <w:t>with button</w:t>
                      </w:r>
                      <w:r>
                        <w:t>’s tap</w:t>
                      </w:r>
                      <w:r w:rsidRPr="00145817">
                        <w:t>.</w:t>
                      </w:r>
                      <w:bookmarkEnd w:id="10"/>
                      <w:bookmarkEnd w:id="11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1ED1D71" w14:textId="01DDBF67" w:rsidR="00854D93" w:rsidRPr="00854D93" w:rsidRDefault="00854D93" w:rsidP="00854D93">
      <w:r>
        <w:rPr>
          <w:noProof/>
          <w:sz w:val="40"/>
          <w:szCs w:val="40"/>
        </w:rPr>
        <w:drawing>
          <wp:inline distT="114300" distB="114300" distL="114300" distR="114300" wp14:anchorId="79224879" wp14:editId="3343437E">
            <wp:extent cx="2743200" cy="5626100"/>
            <wp:effectExtent l="0" t="0" r="0" b="0"/>
            <wp:docPr id="1620581761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626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95D729A" w14:textId="11027E73" w:rsidR="00E13443" w:rsidRDefault="00E13443" w:rsidP="005D3113"/>
    <w:p w14:paraId="27B9C909" w14:textId="1D622E25" w:rsidR="00E13443" w:rsidRDefault="00E13443" w:rsidP="005D3113"/>
    <w:p w14:paraId="5A910D0B" w14:textId="09AE4367" w:rsidR="00E13443" w:rsidRDefault="00E13443" w:rsidP="005D3113"/>
    <w:p w14:paraId="7D5C892D" w14:textId="62077D7B" w:rsidR="00E13443" w:rsidRDefault="00E13443" w:rsidP="005D3113"/>
    <w:p w14:paraId="5465B485" w14:textId="5CCB2E2D" w:rsidR="00E13443" w:rsidRDefault="00E13443" w:rsidP="005D3113"/>
    <w:sectPr w:rsidR="00E134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A65F3"/>
    <w:multiLevelType w:val="hybridMultilevel"/>
    <w:tmpl w:val="FFFFFFFF"/>
    <w:lvl w:ilvl="0" w:tplc="B16AB4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E2CE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EE608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C6D7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B68F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8075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8E30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B6F3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76295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D2D2C"/>
    <w:multiLevelType w:val="hybridMultilevel"/>
    <w:tmpl w:val="FFFFFFFF"/>
    <w:lvl w:ilvl="0" w:tplc="6AA23D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0AAD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4855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988B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AC3B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3E16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48A7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2A7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5AC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D35B31"/>
    <w:multiLevelType w:val="hybridMultilevel"/>
    <w:tmpl w:val="FFFFFFFF"/>
    <w:lvl w:ilvl="0" w:tplc="6E8ED6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E1F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3E3E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6294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6204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8625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F490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38CA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28DE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26229"/>
    <w:multiLevelType w:val="hybridMultilevel"/>
    <w:tmpl w:val="FFFFFFFF"/>
    <w:lvl w:ilvl="0" w:tplc="0B028E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EEEB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88BC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08E7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EAB7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FA89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3068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B08D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71627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6B61EF"/>
    <w:multiLevelType w:val="hybridMultilevel"/>
    <w:tmpl w:val="BCF46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BF63EA"/>
    <w:multiLevelType w:val="hybridMultilevel"/>
    <w:tmpl w:val="FFFFFFFF"/>
    <w:lvl w:ilvl="0" w:tplc="B3A2D2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F45D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763A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E84C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5896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70EF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F6A1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A8F7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8054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sDAytzAxNTIzMDFX0lEKTi0uzszPAykwqgUAYBYWtSwAAAA="/>
  </w:docVars>
  <w:rsids>
    <w:rsidRoot w:val="00EC4055"/>
    <w:rsid w:val="00042585"/>
    <w:rsid w:val="000B7382"/>
    <w:rsid w:val="00145817"/>
    <w:rsid w:val="00266C3B"/>
    <w:rsid w:val="0028763A"/>
    <w:rsid w:val="00547864"/>
    <w:rsid w:val="005D3113"/>
    <w:rsid w:val="00630B11"/>
    <w:rsid w:val="006E664C"/>
    <w:rsid w:val="00854D93"/>
    <w:rsid w:val="00AB1A93"/>
    <w:rsid w:val="00B10FDF"/>
    <w:rsid w:val="00B3096C"/>
    <w:rsid w:val="00B3463F"/>
    <w:rsid w:val="00D91E3E"/>
    <w:rsid w:val="00E13443"/>
    <w:rsid w:val="00EC4055"/>
    <w:rsid w:val="00FD00C9"/>
    <w:rsid w:val="030E5DAB"/>
    <w:rsid w:val="0C20BCB4"/>
    <w:rsid w:val="152F4F9B"/>
    <w:rsid w:val="36A1CE96"/>
    <w:rsid w:val="383D9EF7"/>
    <w:rsid w:val="4228493C"/>
    <w:rsid w:val="47ABB553"/>
    <w:rsid w:val="68CAC7D3"/>
    <w:rsid w:val="72488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43467"/>
  <w15:chartTrackingRefBased/>
  <w15:docId w15:val="{AC4FA29F-6460-9943-986C-60A7E4282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4055"/>
    <w:pPr>
      <w:spacing w:after="200" w:line="276" w:lineRule="auto"/>
    </w:pPr>
    <w:rPr>
      <w:rFonts w:eastAsiaTheme="minorEastAsi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C405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40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405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4055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C4055"/>
    <w:rPr>
      <w:rFonts w:asciiTheme="majorHAnsi" w:eastAsiaTheme="majorEastAsia" w:hAnsiTheme="majorHAnsi" w:cstheme="majorBidi"/>
      <w:b/>
      <w:bCs/>
      <w:color w:val="4472C4" w:themeColor="accent1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EC405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C4055"/>
    <w:pPr>
      <w:ind w:left="720"/>
      <w:contextualSpacing/>
    </w:pPr>
  </w:style>
  <w:style w:type="character" w:customStyle="1" w:styleId="fontstyle01">
    <w:name w:val="fontstyle01"/>
    <w:basedOn w:val="DefaultParagraphFont"/>
    <w:rsid w:val="0028763A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9</Pages>
  <Words>483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dahl, Austin</dc:creator>
  <cp:keywords/>
  <dc:description/>
  <cp:lastModifiedBy>Rym Wenkstern</cp:lastModifiedBy>
  <cp:revision>8</cp:revision>
  <dcterms:created xsi:type="dcterms:W3CDTF">2021-04-13T01:10:00Z</dcterms:created>
  <dcterms:modified xsi:type="dcterms:W3CDTF">2021-04-15T21:42:00Z</dcterms:modified>
</cp:coreProperties>
</file>